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proofErr w:type="spellStart"/>
      <w:r w:rsidRPr="001C6C5B">
        <w:rPr>
          <w:rFonts w:ascii="Calibri" w:hAnsi="Calibri" w:cs="Calibri"/>
        </w:rPr>
        <w:t>Τηλ</w:t>
      </w:r>
      <w:proofErr w:type="spellEnd"/>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r w:rsidR="00BB472A">
        <w:fldChar w:fldCharType="begin"/>
      </w:r>
      <w:r w:rsidR="00BB472A">
        <w:instrText>HYPERLINK "mailto:press@auth.gr"</w:instrText>
      </w:r>
      <w:r w:rsidR="00BB472A">
        <w:fldChar w:fldCharType="separate"/>
      </w:r>
      <w:r w:rsidR="00BB472A" w:rsidRPr="00BC5323">
        <w:rPr>
          <w:rStyle w:val="-"/>
          <w:rFonts w:ascii="Calibri" w:hAnsi="Calibri" w:cs="Calibri"/>
          <w:lang w:val="pt-PT"/>
        </w:rPr>
        <w:t>press@auth.gr</w:t>
      </w:r>
      <w:r w:rsidR="00BB472A">
        <w:fldChar w:fldCharType="end"/>
      </w:r>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 xml:space="preserve">ιο Διοίκησης «Κ. </w:t>
      </w:r>
      <w:proofErr w:type="spellStart"/>
      <w:r w:rsidR="001A59F0" w:rsidRPr="001C6C5B">
        <w:rPr>
          <w:rFonts w:ascii="Calibri" w:hAnsi="Calibri" w:cs="Calibri"/>
        </w:rPr>
        <w:t>Καραθεοδωρή</w:t>
      </w:r>
      <w:proofErr w:type="spellEnd"/>
      <w:r w:rsidR="001A59F0" w:rsidRPr="001C6C5B">
        <w:rPr>
          <w:rFonts w:ascii="Calibri" w:hAnsi="Calibri" w:cs="Calibri"/>
        </w:rPr>
        <w:t>»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1" w:history="1">
        <w:r w:rsidRPr="00BB472A">
          <w:rPr>
            <w:rStyle w:val="-"/>
            <w:rFonts w:ascii="Calibri" w:hAnsi="Calibri" w:cs="Calibri"/>
            <w:b/>
            <w:vertAlign w:val="superscript"/>
          </w:rPr>
          <w:t>@</w:t>
        </w:r>
        <w:proofErr w:type="spellStart"/>
        <w:r w:rsidRPr="00BB472A">
          <w:rPr>
            <w:rStyle w:val="-"/>
            <w:rFonts w:ascii="Calibri" w:hAnsi="Calibri" w:cs="Calibri"/>
            <w:b/>
            <w:vertAlign w:val="superscript"/>
            <w:lang w:val="en-US"/>
          </w:rPr>
          <w:t>Aristoteleio</w:t>
        </w:r>
        <w:proofErr w:type="spellEnd"/>
      </w:hyperlink>
      <w:r w:rsidR="00EC64C9" w:rsidRPr="00EC64C9">
        <w:rPr>
          <w:rStyle w:val="-"/>
          <w:rFonts w:ascii="Calibri" w:hAnsi="Calibri" w:cs="Calibri"/>
          <w:b/>
          <w:vertAlign w:val="superscript"/>
        </w:rPr>
        <w:t xml:space="preserve"> </w:t>
      </w:r>
      <w:r w:rsidRPr="00BB472A">
        <w:rPr>
          <w:rFonts w:ascii="Calibri" w:hAnsi="Calibri" w:cs="Calibri"/>
          <w:b/>
          <w:noProof/>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3" w:history="1">
        <w:r w:rsidRPr="00BB472A">
          <w:rPr>
            <w:rStyle w:val="-"/>
            <w:rFonts w:ascii="Calibri" w:hAnsi="Calibri" w:cs="Calibri"/>
            <w:b/>
            <w:vertAlign w:val="superscript"/>
          </w:rPr>
          <w:t>@</w:t>
        </w:r>
        <w:proofErr w:type="spellStart"/>
        <w:r w:rsidRPr="00BB472A">
          <w:rPr>
            <w:rStyle w:val="-"/>
            <w:rFonts w:ascii="Calibri" w:hAnsi="Calibri" w:cs="Calibri"/>
            <w:b/>
            <w:vertAlign w:val="superscript"/>
            <w:lang w:val="en-US"/>
          </w:rPr>
          <w:t>auth</w:t>
        </w:r>
        <w:proofErr w:type="spellEnd"/>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proofErr w:type="spellStart"/>
        <w:r w:rsidRPr="00BB472A">
          <w:rPr>
            <w:rStyle w:val="-"/>
            <w:rFonts w:ascii="Calibri" w:hAnsi="Calibri" w:cs="Calibri"/>
            <w:b/>
            <w:vertAlign w:val="superscript"/>
            <w:lang w:val="en-US"/>
          </w:rPr>
          <w:t>thessaloniki</w:t>
        </w:r>
        <w:proofErr w:type="spellEnd"/>
      </w:hyperlink>
      <w:r w:rsidR="00EC64C9" w:rsidRPr="00EC64C9">
        <w:rPr>
          <w:rFonts w:ascii="Calibri" w:hAnsi="Calibri" w:cs="Calibri"/>
          <w:b/>
          <w:noProof/>
          <w:lang w:eastAsia="en-US"/>
        </w:rPr>
        <w:t xml:space="preserve"> </w:t>
      </w:r>
      <w:r w:rsidR="00DE2C3F">
        <w:rPr>
          <w:rFonts w:ascii="Calibri" w:hAnsi="Calibri" w:cs="Calibri"/>
          <w:b/>
          <w:noProof/>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5" w:history="1">
        <w:r w:rsidR="00DE2C3F" w:rsidRPr="00DE2C3F">
          <w:rPr>
            <w:rStyle w:val="-"/>
            <w:rFonts w:ascii="Calibri" w:hAnsi="Calibri" w:cs="Calibri"/>
            <w:b/>
            <w:vertAlign w:val="superscript"/>
          </w:rPr>
          <w:t>@</w:t>
        </w:r>
        <w:proofErr w:type="spellStart"/>
        <w:r w:rsidR="00DE2C3F" w:rsidRPr="00DE2C3F">
          <w:rPr>
            <w:rStyle w:val="-"/>
            <w:rFonts w:ascii="Calibri" w:hAnsi="Calibri" w:cs="Calibri"/>
            <w:b/>
            <w:vertAlign w:val="superscript"/>
            <w:lang w:val="en-US"/>
          </w:rPr>
          <w:t>Auth</w:t>
        </w:r>
        <w:proofErr w:type="spellEnd"/>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4DDCFF75" w14:textId="4985F635" w:rsidR="00254698" w:rsidRDefault="0062696E" w:rsidP="0062696E">
      <w:pPr>
        <w:jc w:val="center"/>
        <w:rPr>
          <w:rFonts w:ascii="Calibri" w:hAnsi="Calibri" w:cs="Calibri"/>
        </w:rPr>
      </w:pPr>
      <w:r>
        <w:rPr>
          <w:rFonts w:ascii="Calibri" w:hAnsi="Calibri" w:cs="Calibri"/>
          <w:b/>
          <w:sz w:val="28"/>
          <w:szCs w:val="28"/>
        </w:rPr>
        <w:t>Η</w:t>
      </w:r>
      <w:r w:rsidR="004C1A1F">
        <w:rPr>
          <w:rFonts w:ascii="Calibri" w:hAnsi="Calibri" w:cs="Calibri"/>
          <w:b/>
          <w:sz w:val="28"/>
          <w:szCs w:val="28"/>
        </w:rPr>
        <w:t xml:space="preserve"> Επιτροπή του Μουσείου Γεωλογίας-Παλαιοντολογίας-Παλαιοανθρωπολογίας </w:t>
      </w:r>
      <w:r>
        <w:rPr>
          <w:rFonts w:ascii="Calibri" w:hAnsi="Calibri" w:cs="Calibri"/>
          <w:b/>
          <w:sz w:val="28"/>
          <w:szCs w:val="28"/>
        </w:rPr>
        <w:t xml:space="preserve">του ΑΠΘ </w:t>
      </w:r>
      <w:r w:rsidR="004C1A1F">
        <w:rPr>
          <w:rFonts w:ascii="Calibri" w:hAnsi="Calibri" w:cs="Calibri"/>
          <w:b/>
          <w:sz w:val="28"/>
          <w:szCs w:val="28"/>
        </w:rPr>
        <w:t xml:space="preserve">για τον </w:t>
      </w:r>
      <w:r>
        <w:rPr>
          <w:rFonts w:ascii="Calibri" w:hAnsi="Calibri" w:cs="Calibri"/>
          <w:b/>
          <w:sz w:val="28"/>
          <w:szCs w:val="28"/>
        </w:rPr>
        <w:t>«</w:t>
      </w:r>
      <w:r w:rsidR="004C1A1F">
        <w:rPr>
          <w:rFonts w:ascii="Calibri" w:hAnsi="Calibri" w:cs="Calibri"/>
          <w:b/>
          <w:sz w:val="28"/>
          <w:szCs w:val="28"/>
        </w:rPr>
        <w:t>Άνθρωπο των Πετραλώνων»</w:t>
      </w:r>
      <w:bookmarkStart w:id="0" w:name="_GoBack"/>
      <w:bookmarkEnd w:id="0"/>
    </w:p>
    <w:p w14:paraId="78C4AD81" w14:textId="208278A7"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3466CE">
        <w:rPr>
          <w:rFonts w:ascii="Calibri" w:hAnsi="Calibri" w:cs="Calibri"/>
        </w:rPr>
        <w:t>8</w:t>
      </w:r>
      <w:r w:rsidRPr="001E370E">
        <w:rPr>
          <w:rFonts w:ascii="Calibri" w:hAnsi="Calibri" w:cs="Calibri"/>
        </w:rPr>
        <w:t>/</w:t>
      </w:r>
      <w:r w:rsidR="001E0861">
        <w:rPr>
          <w:rFonts w:ascii="Calibri" w:hAnsi="Calibri" w:cs="Calibri"/>
        </w:rPr>
        <w:t>9</w:t>
      </w:r>
      <w:r w:rsidRPr="001E370E">
        <w:rPr>
          <w:rFonts w:ascii="Calibri" w:hAnsi="Calibri" w:cs="Calibri"/>
        </w:rPr>
        <w:t>/20</w:t>
      </w:r>
      <w:r w:rsidR="00224243">
        <w:rPr>
          <w:rFonts w:ascii="Calibri" w:hAnsi="Calibri" w:cs="Calibri"/>
        </w:rPr>
        <w:t>2</w:t>
      </w:r>
      <w:r w:rsidR="00327603">
        <w:rPr>
          <w:rFonts w:ascii="Calibri" w:hAnsi="Calibri" w:cs="Calibri"/>
        </w:rPr>
        <w:t>5</w:t>
      </w:r>
    </w:p>
    <w:p w14:paraId="1F93F051" w14:textId="77777777" w:rsidR="000C67F8" w:rsidRDefault="000C67F8" w:rsidP="00BF612B">
      <w:pPr>
        <w:autoSpaceDE w:val="0"/>
        <w:autoSpaceDN w:val="0"/>
        <w:adjustRightInd w:val="0"/>
        <w:jc w:val="both"/>
        <w:rPr>
          <w:rFonts w:asciiTheme="minorHAnsi" w:hAnsiTheme="minorHAnsi" w:cstheme="minorHAnsi"/>
          <w:iCs/>
          <w:lang w:eastAsia="en-US"/>
        </w:rPr>
      </w:pPr>
    </w:p>
    <w:p w14:paraId="3807479A" w14:textId="0BF99283" w:rsidR="003466CE" w:rsidRDefault="00DD483D" w:rsidP="00E5611A">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w:t>
      </w:r>
      <w:r w:rsidR="003466CE" w:rsidRPr="003466CE">
        <w:rPr>
          <w:rFonts w:asciiTheme="minorHAnsi" w:hAnsiTheme="minorHAnsi" w:cstheme="minorHAnsi"/>
          <w:iCs/>
          <w:lang w:eastAsia="en-US"/>
        </w:rPr>
        <w:t>Η Επιτροπή του Μουσείου Γεωλογίας-Παλαιοντολογίας-Παλαιοανθρωπολογίας (</w:t>
      </w:r>
      <w:proofErr w:type="spellStart"/>
      <w:r w:rsidR="003466CE" w:rsidRPr="003466CE">
        <w:rPr>
          <w:rFonts w:asciiTheme="minorHAnsi" w:hAnsiTheme="minorHAnsi" w:cstheme="minorHAnsi"/>
          <w:iCs/>
          <w:lang w:eastAsia="en-US"/>
        </w:rPr>
        <w:t>Γε</w:t>
      </w:r>
      <w:proofErr w:type="spellEnd"/>
      <w:r w:rsidR="003466CE" w:rsidRPr="003466CE">
        <w:rPr>
          <w:rFonts w:asciiTheme="minorHAnsi" w:hAnsiTheme="minorHAnsi" w:cstheme="minorHAnsi"/>
          <w:iCs/>
          <w:lang w:eastAsia="en-US"/>
        </w:rPr>
        <w:t>-</w:t>
      </w:r>
      <w:proofErr w:type="spellStart"/>
      <w:r w:rsidR="003466CE" w:rsidRPr="003466CE">
        <w:rPr>
          <w:rFonts w:asciiTheme="minorHAnsi" w:hAnsiTheme="minorHAnsi" w:cstheme="minorHAnsi"/>
          <w:iCs/>
          <w:lang w:eastAsia="en-US"/>
        </w:rPr>
        <w:t>Πα</w:t>
      </w:r>
      <w:proofErr w:type="spellEnd"/>
      <w:r w:rsidR="003466CE" w:rsidRPr="003466CE">
        <w:rPr>
          <w:rFonts w:asciiTheme="minorHAnsi" w:hAnsiTheme="minorHAnsi" w:cstheme="minorHAnsi"/>
          <w:iCs/>
          <w:lang w:eastAsia="en-US"/>
        </w:rPr>
        <w:t xml:space="preserve">-Παλ) </w:t>
      </w:r>
      <w:r w:rsidR="00CD38AD">
        <w:rPr>
          <w:rFonts w:asciiTheme="minorHAnsi" w:hAnsiTheme="minorHAnsi" w:cstheme="minorHAnsi"/>
          <w:iCs/>
          <w:lang w:eastAsia="en-US"/>
        </w:rPr>
        <w:t>του ΑΠΘ</w:t>
      </w:r>
      <w:r w:rsidR="000C2530">
        <w:rPr>
          <w:rFonts w:asciiTheme="minorHAnsi" w:hAnsiTheme="minorHAnsi" w:cstheme="minorHAnsi"/>
          <w:iCs/>
          <w:lang w:eastAsia="en-US"/>
        </w:rPr>
        <w:t>,</w:t>
      </w:r>
      <w:r w:rsidR="003466CE" w:rsidRPr="003466CE">
        <w:rPr>
          <w:rFonts w:asciiTheme="minorHAnsi" w:hAnsiTheme="minorHAnsi" w:cstheme="minorHAnsi"/>
          <w:iCs/>
          <w:lang w:eastAsia="en-US"/>
        </w:rPr>
        <w:t xml:space="preserve"> με αφορμή τα διάφορα δημοσιεύματα και </w:t>
      </w:r>
      <w:proofErr w:type="spellStart"/>
      <w:r w:rsidR="003466CE" w:rsidRPr="003466CE">
        <w:rPr>
          <w:rFonts w:asciiTheme="minorHAnsi" w:hAnsiTheme="minorHAnsi" w:cstheme="minorHAnsi"/>
          <w:iCs/>
          <w:lang w:eastAsia="en-US"/>
        </w:rPr>
        <w:t>αναδημοσιεύματα</w:t>
      </w:r>
      <w:proofErr w:type="spellEnd"/>
      <w:r w:rsidR="009B5E49">
        <w:rPr>
          <w:rFonts w:asciiTheme="minorHAnsi" w:hAnsiTheme="minorHAnsi" w:cstheme="minorHAnsi"/>
          <w:iCs/>
          <w:lang w:eastAsia="en-US"/>
        </w:rPr>
        <w:t xml:space="preserve">, τα οποία </w:t>
      </w:r>
      <w:r w:rsidR="003466CE" w:rsidRPr="003466CE">
        <w:rPr>
          <w:rFonts w:asciiTheme="minorHAnsi" w:hAnsiTheme="minorHAnsi" w:cstheme="minorHAnsi"/>
          <w:iCs/>
          <w:lang w:eastAsia="en-US"/>
        </w:rPr>
        <w:t>ανακυκλώνονται καθημερινά το τελευταίο διάστημα στον ηλεκτρονικό τύπο και στα μέσα κοινω</w:t>
      </w:r>
      <w:r>
        <w:rPr>
          <w:rFonts w:asciiTheme="minorHAnsi" w:hAnsiTheme="minorHAnsi" w:cstheme="minorHAnsi"/>
          <w:iCs/>
          <w:lang w:eastAsia="en-US"/>
        </w:rPr>
        <w:t xml:space="preserve">νικής δικτύωσης σχετικά με τον </w:t>
      </w:r>
      <w:r w:rsidRPr="00DD483D">
        <w:rPr>
          <w:rFonts w:asciiTheme="minorHAnsi" w:hAnsiTheme="minorHAnsi" w:cstheme="minorHAnsi"/>
          <w:iCs/>
          <w:lang w:eastAsia="en-US"/>
        </w:rPr>
        <w:t>“</w:t>
      </w:r>
      <w:r>
        <w:rPr>
          <w:rFonts w:asciiTheme="minorHAnsi" w:hAnsiTheme="minorHAnsi" w:cstheme="minorHAnsi"/>
          <w:iCs/>
          <w:lang w:eastAsia="en-US"/>
        </w:rPr>
        <w:t>Άνθρωπο των Πετραλώνων</w:t>
      </w:r>
      <w:r w:rsidRPr="00DD483D">
        <w:rPr>
          <w:rFonts w:asciiTheme="minorHAnsi" w:hAnsiTheme="minorHAnsi" w:cstheme="minorHAnsi"/>
          <w:iCs/>
          <w:lang w:eastAsia="en-US"/>
        </w:rPr>
        <w:t>”</w:t>
      </w:r>
      <w:r w:rsidR="009B5E49">
        <w:rPr>
          <w:rFonts w:asciiTheme="minorHAnsi" w:hAnsiTheme="minorHAnsi" w:cstheme="minorHAnsi"/>
          <w:iCs/>
          <w:lang w:eastAsia="en-US"/>
        </w:rPr>
        <w:t>,</w:t>
      </w:r>
      <w:r w:rsidR="003466CE" w:rsidRPr="003466CE">
        <w:rPr>
          <w:rFonts w:asciiTheme="minorHAnsi" w:hAnsiTheme="minorHAnsi" w:cstheme="minorHAnsi"/>
          <w:iCs/>
          <w:lang w:eastAsia="en-US"/>
        </w:rPr>
        <w:t xml:space="preserve"> διευκρινίζει τα ακόλουθα</w:t>
      </w:r>
      <w:r w:rsidR="004C1A1F">
        <w:rPr>
          <w:rFonts w:asciiTheme="minorHAnsi" w:hAnsiTheme="minorHAnsi" w:cstheme="minorHAnsi"/>
          <w:iCs/>
          <w:lang w:eastAsia="en-US"/>
        </w:rPr>
        <w:t>:</w:t>
      </w:r>
    </w:p>
    <w:p w14:paraId="00765DB9" w14:textId="77777777" w:rsidR="00DD483D" w:rsidRDefault="00DD483D" w:rsidP="00E5611A">
      <w:pPr>
        <w:autoSpaceDE w:val="0"/>
        <w:autoSpaceDN w:val="0"/>
        <w:adjustRightInd w:val="0"/>
        <w:jc w:val="both"/>
        <w:rPr>
          <w:rFonts w:asciiTheme="minorHAnsi" w:hAnsiTheme="minorHAnsi" w:cstheme="minorHAnsi"/>
          <w:iCs/>
          <w:lang w:eastAsia="en-US"/>
        </w:rPr>
      </w:pPr>
    </w:p>
    <w:p w14:paraId="61B30A69" w14:textId="38F54FB8" w:rsidR="005B6959" w:rsidRDefault="009B5E49" w:rsidP="00E5611A">
      <w:pPr>
        <w:autoSpaceDE w:val="0"/>
        <w:autoSpaceDN w:val="0"/>
        <w:adjustRightInd w:val="0"/>
        <w:jc w:val="both"/>
        <w:rPr>
          <w:rFonts w:asciiTheme="minorHAnsi" w:hAnsiTheme="minorHAnsi" w:cstheme="minorHAnsi"/>
          <w:iCs/>
          <w:lang w:eastAsia="en-US"/>
        </w:rPr>
      </w:pPr>
      <w:r w:rsidRPr="003466CE">
        <w:rPr>
          <w:rFonts w:asciiTheme="minorHAnsi" w:hAnsiTheme="minorHAnsi" w:cstheme="minorHAnsi"/>
          <w:iCs/>
          <w:lang w:eastAsia="en-US"/>
        </w:rPr>
        <w:t>Από την εύρεσή του το 1960 από κατοίκους του ομώνυμου οικισμού έως και σήμερα</w:t>
      </w:r>
      <w:r>
        <w:rPr>
          <w:rFonts w:asciiTheme="minorHAnsi" w:hAnsiTheme="minorHAnsi" w:cstheme="minorHAnsi"/>
          <w:iCs/>
          <w:lang w:eastAsia="en-US"/>
        </w:rPr>
        <w:t>,</w:t>
      </w:r>
      <w:r w:rsidRPr="003466CE">
        <w:rPr>
          <w:rFonts w:asciiTheme="minorHAnsi" w:hAnsiTheme="minorHAnsi" w:cstheme="minorHAnsi"/>
          <w:iCs/>
          <w:lang w:eastAsia="en-US"/>
        </w:rPr>
        <w:t xml:space="preserve"> </w:t>
      </w:r>
      <w:r>
        <w:rPr>
          <w:rFonts w:asciiTheme="minorHAnsi" w:hAnsiTheme="minorHAnsi" w:cstheme="minorHAnsi"/>
          <w:iCs/>
          <w:lang w:eastAsia="en-US"/>
        </w:rPr>
        <w:t>τ</w:t>
      </w:r>
      <w:r w:rsidR="00DD483D">
        <w:rPr>
          <w:rFonts w:asciiTheme="minorHAnsi" w:hAnsiTheme="minorHAnsi" w:cstheme="minorHAnsi"/>
          <w:iCs/>
          <w:lang w:eastAsia="en-US"/>
        </w:rPr>
        <w:t xml:space="preserve">ο κρανίο του λεγόμενου </w:t>
      </w:r>
      <w:r w:rsidR="00DD483D" w:rsidRPr="00DD483D">
        <w:rPr>
          <w:rFonts w:asciiTheme="minorHAnsi" w:hAnsiTheme="minorHAnsi" w:cstheme="minorHAnsi"/>
          <w:iCs/>
          <w:lang w:eastAsia="en-US"/>
        </w:rPr>
        <w:t>“</w:t>
      </w:r>
      <w:r w:rsidR="003466CE" w:rsidRPr="003466CE">
        <w:rPr>
          <w:rFonts w:asciiTheme="minorHAnsi" w:hAnsiTheme="minorHAnsi" w:cstheme="minorHAnsi"/>
          <w:iCs/>
          <w:lang w:eastAsia="en-US"/>
        </w:rPr>
        <w:t>Ανθρώπου των Πετραλώνων</w:t>
      </w:r>
      <w:r w:rsidR="00DD483D" w:rsidRPr="00DD483D">
        <w:rPr>
          <w:rFonts w:asciiTheme="minorHAnsi" w:hAnsiTheme="minorHAnsi" w:cstheme="minorHAnsi"/>
          <w:iCs/>
          <w:lang w:eastAsia="en-US"/>
        </w:rPr>
        <w:t>”</w:t>
      </w:r>
      <w:r w:rsidR="003466CE" w:rsidRPr="003466CE">
        <w:rPr>
          <w:rFonts w:asciiTheme="minorHAnsi" w:hAnsiTheme="minorHAnsi" w:cstheme="minorHAnsi"/>
          <w:iCs/>
          <w:lang w:eastAsia="en-US"/>
        </w:rPr>
        <w:t xml:space="preserve"> φυλάσσεται στο Μουσείο </w:t>
      </w:r>
      <w:proofErr w:type="spellStart"/>
      <w:r w:rsidR="003466CE" w:rsidRPr="003466CE">
        <w:rPr>
          <w:rFonts w:asciiTheme="minorHAnsi" w:hAnsiTheme="minorHAnsi" w:cstheme="minorHAnsi"/>
          <w:iCs/>
          <w:lang w:eastAsia="en-US"/>
        </w:rPr>
        <w:t>Γε</w:t>
      </w:r>
      <w:proofErr w:type="spellEnd"/>
      <w:r w:rsidR="003466CE" w:rsidRPr="003466CE">
        <w:rPr>
          <w:rFonts w:asciiTheme="minorHAnsi" w:hAnsiTheme="minorHAnsi" w:cstheme="minorHAnsi"/>
          <w:iCs/>
          <w:lang w:eastAsia="en-US"/>
        </w:rPr>
        <w:t>-</w:t>
      </w:r>
      <w:proofErr w:type="spellStart"/>
      <w:r w:rsidR="003466CE" w:rsidRPr="003466CE">
        <w:rPr>
          <w:rFonts w:asciiTheme="minorHAnsi" w:hAnsiTheme="minorHAnsi" w:cstheme="minorHAnsi"/>
          <w:iCs/>
          <w:lang w:eastAsia="en-US"/>
        </w:rPr>
        <w:t>Πα</w:t>
      </w:r>
      <w:proofErr w:type="spellEnd"/>
      <w:r w:rsidR="003466CE" w:rsidRPr="003466CE">
        <w:rPr>
          <w:rFonts w:asciiTheme="minorHAnsi" w:hAnsiTheme="minorHAnsi" w:cstheme="minorHAnsi"/>
          <w:iCs/>
          <w:lang w:eastAsia="en-US"/>
        </w:rPr>
        <w:t xml:space="preserve">-Παλ του Τμήματος Γεωλογίας </w:t>
      </w:r>
      <w:r>
        <w:rPr>
          <w:rFonts w:asciiTheme="minorHAnsi" w:hAnsiTheme="minorHAnsi" w:cstheme="minorHAnsi"/>
          <w:iCs/>
          <w:lang w:eastAsia="en-US"/>
        </w:rPr>
        <w:t>του ΑΠΘ</w:t>
      </w:r>
      <w:r w:rsidR="003466CE" w:rsidRPr="003466CE">
        <w:rPr>
          <w:rFonts w:asciiTheme="minorHAnsi" w:hAnsiTheme="minorHAnsi" w:cstheme="minorHAnsi"/>
          <w:iCs/>
          <w:lang w:eastAsia="en-US"/>
        </w:rPr>
        <w:t>, με αριθμό καταχώρησης LGPUT PEC-1</w:t>
      </w:r>
      <w:r w:rsidR="004C1A1F">
        <w:rPr>
          <w:rFonts w:asciiTheme="minorHAnsi" w:hAnsiTheme="minorHAnsi" w:cstheme="minorHAnsi"/>
          <w:iCs/>
          <w:lang w:eastAsia="en-US"/>
        </w:rPr>
        <w:t>,</w:t>
      </w:r>
      <w:r w:rsidR="003466CE" w:rsidRPr="003466CE">
        <w:rPr>
          <w:rFonts w:asciiTheme="minorHAnsi" w:hAnsiTheme="minorHAnsi" w:cstheme="minorHAnsi"/>
          <w:iCs/>
          <w:lang w:eastAsia="en-US"/>
        </w:rPr>
        <w:t xml:space="preserve"> και αποτελεί αναπόσπαστο μέρος των συλλογών του. Συγκεκριμένα</w:t>
      </w:r>
      <w:r w:rsidR="00DD483D" w:rsidRPr="00DD483D">
        <w:rPr>
          <w:rFonts w:asciiTheme="minorHAnsi" w:hAnsiTheme="minorHAnsi" w:cstheme="minorHAnsi"/>
          <w:iCs/>
          <w:lang w:eastAsia="en-US"/>
        </w:rPr>
        <w:t>,</w:t>
      </w:r>
      <w:r w:rsidR="003466CE" w:rsidRPr="003466CE">
        <w:rPr>
          <w:rFonts w:asciiTheme="minorHAnsi" w:hAnsiTheme="minorHAnsi" w:cstheme="minorHAnsi"/>
          <w:iCs/>
          <w:lang w:eastAsia="en-US"/>
        </w:rPr>
        <w:t xml:space="preserve"> το δείγμα LGPUT PEC-1 ανήκει στη συλλογή </w:t>
      </w:r>
      <w:r w:rsidRPr="009B5E49">
        <w:rPr>
          <w:rFonts w:asciiTheme="minorHAnsi" w:hAnsiTheme="minorHAnsi" w:cstheme="minorHAnsi"/>
          <w:iCs/>
          <w:lang w:eastAsia="en-US"/>
        </w:rPr>
        <w:t>“</w:t>
      </w:r>
      <w:r w:rsidR="003466CE" w:rsidRPr="003466CE">
        <w:rPr>
          <w:rFonts w:asciiTheme="minorHAnsi" w:hAnsiTheme="minorHAnsi" w:cstheme="minorHAnsi"/>
          <w:iCs/>
          <w:lang w:eastAsia="en-US"/>
        </w:rPr>
        <w:t>LGPUT PEC</w:t>
      </w:r>
      <w:r w:rsidRPr="009B5E49">
        <w:rPr>
          <w:rFonts w:asciiTheme="minorHAnsi" w:hAnsiTheme="minorHAnsi" w:cstheme="minorHAnsi"/>
          <w:iCs/>
          <w:lang w:eastAsia="en-US"/>
        </w:rPr>
        <w:t>”</w:t>
      </w:r>
      <w:r w:rsidR="003466CE" w:rsidRPr="003466CE">
        <w:rPr>
          <w:rFonts w:asciiTheme="minorHAnsi" w:hAnsiTheme="minorHAnsi" w:cstheme="minorHAnsi"/>
          <w:iCs/>
          <w:lang w:eastAsia="en-US"/>
        </w:rPr>
        <w:t xml:space="preserve"> απολιθωμάτων </w:t>
      </w:r>
      <w:proofErr w:type="spellStart"/>
      <w:r w:rsidR="003466CE" w:rsidRPr="003466CE">
        <w:rPr>
          <w:rFonts w:asciiTheme="minorHAnsi" w:hAnsiTheme="minorHAnsi" w:cstheme="minorHAnsi"/>
          <w:iCs/>
          <w:lang w:eastAsia="en-US"/>
        </w:rPr>
        <w:t>σπονδυλοζώων</w:t>
      </w:r>
      <w:proofErr w:type="spellEnd"/>
      <w:r w:rsidR="003466CE" w:rsidRPr="003466CE">
        <w:rPr>
          <w:rFonts w:asciiTheme="minorHAnsi" w:hAnsiTheme="minorHAnsi" w:cstheme="minorHAnsi"/>
          <w:iCs/>
          <w:lang w:eastAsia="en-US"/>
        </w:rPr>
        <w:t xml:space="preserve"> από το Σπήλαιο Κόκκινων Πετρών (Πετραλώνων), η οποία απαριθμεί περί τα 2</w:t>
      </w:r>
      <w:r>
        <w:rPr>
          <w:rFonts w:asciiTheme="minorHAnsi" w:hAnsiTheme="minorHAnsi" w:cstheme="minorHAnsi"/>
          <w:iCs/>
          <w:lang w:eastAsia="en-US"/>
        </w:rPr>
        <w:t>.</w:t>
      </w:r>
      <w:r w:rsidR="003466CE" w:rsidRPr="003466CE">
        <w:rPr>
          <w:rFonts w:asciiTheme="minorHAnsi" w:hAnsiTheme="minorHAnsi" w:cstheme="minorHAnsi"/>
          <w:iCs/>
          <w:lang w:eastAsia="en-US"/>
        </w:rPr>
        <w:t>000 δείγματα, τα οποία προέκυψαν από τις συστηματικές παλαιοντολογικές ανασκαφές που πραγματοποίησε το Α</w:t>
      </w:r>
      <w:r>
        <w:rPr>
          <w:rFonts w:asciiTheme="minorHAnsi" w:hAnsiTheme="minorHAnsi" w:cstheme="minorHAnsi"/>
          <w:iCs/>
          <w:lang w:eastAsia="en-US"/>
        </w:rPr>
        <w:t>ΠΘ</w:t>
      </w:r>
      <w:r w:rsidR="003466CE" w:rsidRPr="003466CE">
        <w:rPr>
          <w:rFonts w:asciiTheme="minorHAnsi" w:hAnsiTheme="minorHAnsi" w:cstheme="minorHAnsi"/>
          <w:iCs/>
          <w:lang w:eastAsia="en-US"/>
        </w:rPr>
        <w:t xml:space="preserve"> στο σπήλαιο κατά την πρώτη φάση έρευνας, αμέσως μετά την ανεύρεσή του (1960-1965).</w:t>
      </w:r>
    </w:p>
    <w:p w14:paraId="36002275" w14:textId="77777777" w:rsidR="00DD483D" w:rsidRDefault="00DD483D" w:rsidP="00E5611A">
      <w:pPr>
        <w:autoSpaceDE w:val="0"/>
        <w:autoSpaceDN w:val="0"/>
        <w:adjustRightInd w:val="0"/>
        <w:jc w:val="both"/>
        <w:rPr>
          <w:rFonts w:asciiTheme="minorHAnsi" w:hAnsiTheme="minorHAnsi" w:cstheme="minorHAnsi"/>
          <w:iCs/>
          <w:lang w:eastAsia="en-US"/>
        </w:rPr>
      </w:pPr>
    </w:p>
    <w:p w14:paraId="00A4DD60" w14:textId="59F725D7" w:rsidR="003466CE" w:rsidRDefault="003466CE" w:rsidP="00E5611A">
      <w:pPr>
        <w:autoSpaceDE w:val="0"/>
        <w:autoSpaceDN w:val="0"/>
        <w:adjustRightInd w:val="0"/>
        <w:jc w:val="both"/>
        <w:rPr>
          <w:rFonts w:asciiTheme="minorHAnsi" w:hAnsiTheme="minorHAnsi" w:cstheme="minorHAnsi"/>
          <w:iCs/>
          <w:lang w:eastAsia="en-US"/>
        </w:rPr>
      </w:pPr>
      <w:r w:rsidRPr="003466CE">
        <w:rPr>
          <w:rFonts w:asciiTheme="minorHAnsi" w:hAnsiTheme="minorHAnsi" w:cstheme="minorHAnsi"/>
          <w:iCs/>
          <w:lang w:eastAsia="en-US"/>
        </w:rPr>
        <w:t xml:space="preserve">Το πρωτότυπο κρανίο LGPUT PEC-1 έκτοτε φυλάσσεται στο Μουσείο </w:t>
      </w:r>
      <w:proofErr w:type="spellStart"/>
      <w:r w:rsidRPr="003466CE">
        <w:rPr>
          <w:rFonts w:asciiTheme="minorHAnsi" w:hAnsiTheme="minorHAnsi" w:cstheme="minorHAnsi"/>
          <w:iCs/>
          <w:lang w:eastAsia="en-US"/>
        </w:rPr>
        <w:t>Γε</w:t>
      </w:r>
      <w:proofErr w:type="spellEnd"/>
      <w:r w:rsidRPr="003466CE">
        <w:rPr>
          <w:rFonts w:asciiTheme="minorHAnsi" w:hAnsiTheme="minorHAnsi" w:cstheme="minorHAnsi"/>
          <w:iCs/>
          <w:lang w:eastAsia="en-US"/>
        </w:rPr>
        <w:t>-</w:t>
      </w:r>
      <w:proofErr w:type="spellStart"/>
      <w:r w:rsidRPr="003466CE">
        <w:rPr>
          <w:rFonts w:asciiTheme="minorHAnsi" w:hAnsiTheme="minorHAnsi" w:cstheme="minorHAnsi"/>
          <w:iCs/>
          <w:lang w:eastAsia="en-US"/>
        </w:rPr>
        <w:t>Πα</w:t>
      </w:r>
      <w:proofErr w:type="spellEnd"/>
      <w:r w:rsidRPr="003466CE">
        <w:rPr>
          <w:rFonts w:asciiTheme="minorHAnsi" w:hAnsiTheme="minorHAnsi" w:cstheme="minorHAnsi"/>
          <w:iCs/>
          <w:lang w:eastAsia="en-US"/>
        </w:rPr>
        <w:t xml:space="preserve">-Παλ. Δεν υπήρξε ποτέ αντικείμενο δανεισμού, ούτε και μεταφέρθηκε ποτέ στο εξωτερικό για μελέτη ή έκθεση. Ακολουθώντας συγκεκριμένη πολιτική, στο πλαίσιο της επιστημονικής και εκπαιδευτικής δεοντολογίας, το Μουσείο </w:t>
      </w:r>
      <w:proofErr w:type="spellStart"/>
      <w:r w:rsidRPr="003466CE">
        <w:rPr>
          <w:rFonts w:asciiTheme="minorHAnsi" w:hAnsiTheme="minorHAnsi" w:cstheme="minorHAnsi"/>
          <w:iCs/>
          <w:lang w:eastAsia="en-US"/>
        </w:rPr>
        <w:t>Γε</w:t>
      </w:r>
      <w:proofErr w:type="spellEnd"/>
      <w:r w:rsidRPr="003466CE">
        <w:rPr>
          <w:rFonts w:asciiTheme="minorHAnsi" w:hAnsiTheme="minorHAnsi" w:cstheme="minorHAnsi"/>
          <w:iCs/>
          <w:lang w:eastAsia="en-US"/>
        </w:rPr>
        <w:t>-</w:t>
      </w:r>
      <w:proofErr w:type="spellStart"/>
      <w:r w:rsidRPr="003466CE">
        <w:rPr>
          <w:rFonts w:asciiTheme="minorHAnsi" w:hAnsiTheme="minorHAnsi" w:cstheme="minorHAnsi"/>
          <w:iCs/>
          <w:lang w:eastAsia="en-US"/>
        </w:rPr>
        <w:t>Πα</w:t>
      </w:r>
      <w:proofErr w:type="spellEnd"/>
      <w:r w:rsidRPr="003466CE">
        <w:rPr>
          <w:rFonts w:asciiTheme="minorHAnsi" w:hAnsiTheme="minorHAnsi" w:cstheme="minorHAnsi"/>
          <w:iCs/>
          <w:lang w:eastAsia="en-US"/>
        </w:rPr>
        <w:t xml:space="preserve">-Παλ ανταλλάσσει ή δωρίζει πιστά αντίγραφα του κρανίου σε επιστημονικούς και εκπαιδευτικούς φορείς της Ελλάδας (όπως αυτά του Αρχαιολογικού Μουσείου Θεσσαλονίκης και του Σπήλαιου &amp; Μουσείου Πετραλώνων) και του εξωτερικού, υπό συγκεκριμένους όρους και προϋποθέσεις. Κατά την πάγια διεθνή τακτική για παλαιοντολογικά ευρήματα υψηλής επιστημονικής αξίας, στο ίδιο το Μουσείο </w:t>
      </w:r>
      <w:proofErr w:type="spellStart"/>
      <w:r w:rsidRPr="003466CE">
        <w:rPr>
          <w:rFonts w:asciiTheme="minorHAnsi" w:hAnsiTheme="minorHAnsi" w:cstheme="minorHAnsi"/>
          <w:iCs/>
          <w:lang w:eastAsia="en-US"/>
        </w:rPr>
        <w:t>Γε</w:t>
      </w:r>
      <w:proofErr w:type="spellEnd"/>
      <w:r w:rsidRPr="003466CE">
        <w:rPr>
          <w:rFonts w:asciiTheme="minorHAnsi" w:hAnsiTheme="minorHAnsi" w:cstheme="minorHAnsi"/>
          <w:iCs/>
          <w:lang w:eastAsia="en-US"/>
        </w:rPr>
        <w:t>-</w:t>
      </w:r>
      <w:proofErr w:type="spellStart"/>
      <w:r w:rsidRPr="003466CE">
        <w:rPr>
          <w:rFonts w:asciiTheme="minorHAnsi" w:hAnsiTheme="minorHAnsi" w:cstheme="minorHAnsi"/>
          <w:iCs/>
          <w:lang w:eastAsia="en-US"/>
        </w:rPr>
        <w:t>Πα</w:t>
      </w:r>
      <w:proofErr w:type="spellEnd"/>
      <w:r w:rsidRPr="003466CE">
        <w:rPr>
          <w:rFonts w:asciiTheme="minorHAnsi" w:hAnsiTheme="minorHAnsi" w:cstheme="minorHAnsi"/>
          <w:iCs/>
          <w:lang w:eastAsia="en-US"/>
        </w:rPr>
        <w:t xml:space="preserve">-Παλ εκτίθεται για εκπαιδευτικούς σκοπούς αντίγραφο του κρανίου. Για λόγους ασφάλειας του </w:t>
      </w:r>
      <w:r w:rsidRPr="003466CE">
        <w:rPr>
          <w:rFonts w:asciiTheme="minorHAnsi" w:hAnsiTheme="minorHAnsi" w:cstheme="minorHAnsi"/>
          <w:iCs/>
          <w:lang w:eastAsia="en-US"/>
        </w:rPr>
        <w:lastRenderedPageBreak/>
        <w:t>δείγματος, η μελέτη του πρωτότυπου κρανίου αποκλειστικά από ενδιαφερόμενους επιστήμονες ακολουθεί αυστηρά πρωτόκολλα και διαδικασίες</w:t>
      </w:r>
      <w:r w:rsidR="004C1A1F">
        <w:rPr>
          <w:rFonts w:asciiTheme="minorHAnsi" w:hAnsiTheme="minorHAnsi" w:cstheme="minorHAnsi"/>
          <w:iCs/>
          <w:lang w:eastAsia="en-US"/>
        </w:rPr>
        <w:t xml:space="preserve"> και βρίσκεται υπό την</w:t>
      </w:r>
      <w:r w:rsidRPr="003466CE">
        <w:rPr>
          <w:rFonts w:asciiTheme="minorHAnsi" w:hAnsiTheme="minorHAnsi" w:cstheme="minorHAnsi"/>
          <w:iCs/>
          <w:lang w:eastAsia="en-US"/>
        </w:rPr>
        <w:t xml:space="preserve"> ευθύνη της Επιστη</w:t>
      </w:r>
      <w:r w:rsidR="00C51B07">
        <w:rPr>
          <w:rFonts w:asciiTheme="minorHAnsi" w:hAnsiTheme="minorHAnsi" w:cstheme="minorHAnsi"/>
          <w:iCs/>
          <w:lang w:eastAsia="en-US"/>
        </w:rPr>
        <w:t>μονικής Επιτροπής του Μουσείου.</w:t>
      </w:r>
    </w:p>
    <w:p w14:paraId="79738E55" w14:textId="77777777" w:rsidR="00C51B07" w:rsidRPr="00C51B07" w:rsidRDefault="00C51B07" w:rsidP="00E5611A">
      <w:pPr>
        <w:autoSpaceDE w:val="0"/>
        <w:autoSpaceDN w:val="0"/>
        <w:adjustRightInd w:val="0"/>
        <w:jc w:val="both"/>
        <w:rPr>
          <w:rFonts w:asciiTheme="minorHAnsi" w:hAnsiTheme="minorHAnsi" w:cstheme="minorHAnsi"/>
          <w:iCs/>
          <w:lang w:eastAsia="en-US"/>
        </w:rPr>
      </w:pPr>
    </w:p>
    <w:p w14:paraId="2403379F" w14:textId="3C87A2FB" w:rsidR="003466CE" w:rsidRDefault="003466CE" w:rsidP="00E5611A">
      <w:pPr>
        <w:autoSpaceDE w:val="0"/>
        <w:autoSpaceDN w:val="0"/>
        <w:adjustRightInd w:val="0"/>
        <w:jc w:val="both"/>
        <w:rPr>
          <w:rFonts w:asciiTheme="minorHAnsi" w:hAnsiTheme="minorHAnsi" w:cstheme="minorHAnsi"/>
          <w:iCs/>
          <w:lang w:eastAsia="en-US"/>
        </w:rPr>
      </w:pPr>
      <w:r w:rsidRPr="003466CE">
        <w:rPr>
          <w:rFonts w:asciiTheme="minorHAnsi" w:hAnsiTheme="minorHAnsi" w:cstheme="minorHAnsi"/>
          <w:iCs/>
          <w:lang w:eastAsia="en-US"/>
        </w:rPr>
        <w:t>Σε αντίθεση με τα αναπαραγόμενα σε διάφορους διαδικτυακούς τόπους, η πρώτη επιστημονική περιγραφή και μ</w:t>
      </w:r>
      <w:r w:rsidR="00C51B07">
        <w:rPr>
          <w:rFonts w:asciiTheme="minorHAnsi" w:hAnsiTheme="minorHAnsi" w:cstheme="minorHAnsi"/>
          <w:iCs/>
          <w:lang w:eastAsia="en-US"/>
        </w:rPr>
        <w:t xml:space="preserve">ελέτη σχετικά με το κρανίο του </w:t>
      </w:r>
      <w:r w:rsidR="00C51B07" w:rsidRPr="00C51B07">
        <w:rPr>
          <w:rFonts w:asciiTheme="minorHAnsi" w:hAnsiTheme="minorHAnsi" w:cstheme="minorHAnsi"/>
          <w:iCs/>
          <w:lang w:eastAsia="en-US"/>
        </w:rPr>
        <w:t>“</w:t>
      </w:r>
      <w:r w:rsidRPr="003466CE">
        <w:rPr>
          <w:rFonts w:asciiTheme="minorHAnsi" w:hAnsiTheme="minorHAnsi" w:cstheme="minorHAnsi"/>
          <w:iCs/>
          <w:lang w:eastAsia="en-US"/>
        </w:rPr>
        <w:t>Ανθρώπου των Πετραλώνων</w:t>
      </w:r>
      <w:r w:rsidR="00C51B07" w:rsidRPr="00C51B07">
        <w:rPr>
          <w:rFonts w:asciiTheme="minorHAnsi" w:hAnsiTheme="minorHAnsi" w:cstheme="minorHAnsi"/>
          <w:iCs/>
          <w:lang w:eastAsia="en-US"/>
        </w:rPr>
        <w:t>”</w:t>
      </w:r>
      <w:r w:rsidRPr="003466CE">
        <w:rPr>
          <w:rFonts w:asciiTheme="minorHAnsi" w:hAnsiTheme="minorHAnsi" w:cstheme="minorHAnsi"/>
          <w:iCs/>
          <w:lang w:eastAsia="en-US"/>
        </w:rPr>
        <w:t xml:space="preserve"> (LGPUT PEC-1)</w:t>
      </w:r>
      <w:r w:rsidR="00753A5F">
        <w:rPr>
          <w:rFonts w:asciiTheme="minorHAnsi" w:hAnsiTheme="minorHAnsi" w:cstheme="minorHAnsi"/>
          <w:iCs/>
          <w:lang w:eastAsia="en-US"/>
        </w:rPr>
        <w:t>,</w:t>
      </w:r>
      <w:r w:rsidRPr="003466CE">
        <w:rPr>
          <w:rFonts w:asciiTheme="minorHAnsi" w:hAnsiTheme="minorHAnsi" w:cstheme="minorHAnsi"/>
          <w:iCs/>
          <w:lang w:eastAsia="en-US"/>
        </w:rPr>
        <w:t xml:space="preserve"> όπως καταγράφεται στην εγχώρια και διεθνή επιστημονική βιβλιογραφία</w:t>
      </w:r>
      <w:r w:rsidR="00753A5F">
        <w:rPr>
          <w:rFonts w:asciiTheme="minorHAnsi" w:hAnsiTheme="minorHAnsi" w:cstheme="minorHAnsi"/>
          <w:iCs/>
          <w:lang w:eastAsia="en-US"/>
        </w:rPr>
        <w:t>,</w:t>
      </w:r>
      <w:r w:rsidR="00C51B07">
        <w:rPr>
          <w:rFonts w:asciiTheme="minorHAnsi" w:hAnsiTheme="minorHAnsi" w:cstheme="minorHAnsi"/>
          <w:iCs/>
          <w:lang w:eastAsia="en-US"/>
        </w:rPr>
        <w:t xml:space="preserve"> πραγματοποιήθηκε από τους Κ</w:t>
      </w:r>
      <w:r w:rsidRPr="003466CE">
        <w:rPr>
          <w:rFonts w:asciiTheme="minorHAnsi" w:hAnsiTheme="minorHAnsi" w:cstheme="minorHAnsi"/>
          <w:iCs/>
          <w:lang w:eastAsia="en-US"/>
        </w:rPr>
        <w:t xml:space="preserve">αθηγητές του </w:t>
      </w:r>
      <w:r w:rsidR="00F9772B">
        <w:rPr>
          <w:rFonts w:asciiTheme="minorHAnsi" w:hAnsiTheme="minorHAnsi" w:cstheme="minorHAnsi"/>
          <w:iCs/>
          <w:lang w:eastAsia="en-US"/>
        </w:rPr>
        <w:t>ΑΠΘ</w:t>
      </w:r>
      <w:r w:rsidRPr="003466CE">
        <w:rPr>
          <w:rFonts w:asciiTheme="minorHAnsi" w:hAnsiTheme="minorHAnsi" w:cstheme="minorHAnsi"/>
          <w:iCs/>
          <w:lang w:eastAsia="en-US"/>
        </w:rPr>
        <w:t xml:space="preserve"> </w:t>
      </w:r>
      <w:proofErr w:type="spellStart"/>
      <w:r w:rsidRPr="003466CE">
        <w:rPr>
          <w:rFonts w:asciiTheme="minorHAnsi" w:hAnsiTheme="minorHAnsi" w:cstheme="minorHAnsi"/>
          <w:iCs/>
          <w:lang w:eastAsia="en-US"/>
        </w:rPr>
        <w:t>Κόκκορο</w:t>
      </w:r>
      <w:proofErr w:type="spellEnd"/>
      <w:r w:rsidRPr="003466CE">
        <w:rPr>
          <w:rFonts w:asciiTheme="minorHAnsi" w:hAnsiTheme="minorHAnsi" w:cstheme="minorHAnsi"/>
          <w:iCs/>
          <w:lang w:eastAsia="en-US"/>
        </w:rPr>
        <w:t xml:space="preserve"> </w:t>
      </w:r>
      <w:r w:rsidR="00C51B07">
        <w:rPr>
          <w:rFonts w:asciiTheme="minorHAnsi" w:hAnsiTheme="minorHAnsi" w:cstheme="minorHAnsi"/>
          <w:iCs/>
          <w:lang w:eastAsia="en-US"/>
        </w:rPr>
        <w:t>και</w:t>
      </w:r>
      <w:r w:rsidRPr="003466CE">
        <w:rPr>
          <w:rFonts w:asciiTheme="minorHAnsi" w:hAnsiTheme="minorHAnsi" w:cstheme="minorHAnsi"/>
          <w:iCs/>
          <w:lang w:eastAsia="en-US"/>
        </w:rPr>
        <w:t xml:space="preserve"> </w:t>
      </w:r>
      <w:proofErr w:type="spellStart"/>
      <w:r w:rsidRPr="003466CE">
        <w:rPr>
          <w:rFonts w:asciiTheme="minorHAnsi" w:hAnsiTheme="minorHAnsi" w:cstheme="minorHAnsi"/>
          <w:iCs/>
          <w:lang w:eastAsia="en-US"/>
        </w:rPr>
        <w:t>Κανέλη</w:t>
      </w:r>
      <w:proofErr w:type="spellEnd"/>
      <w:r w:rsidRPr="003466CE">
        <w:rPr>
          <w:rFonts w:asciiTheme="minorHAnsi" w:hAnsiTheme="minorHAnsi" w:cstheme="minorHAnsi"/>
          <w:iCs/>
          <w:lang w:eastAsia="en-US"/>
        </w:rPr>
        <w:t xml:space="preserve"> (1960)</w:t>
      </w:r>
      <w:r w:rsidR="00C51B07">
        <w:rPr>
          <w:rFonts w:asciiTheme="minorHAnsi" w:hAnsiTheme="minorHAnsi" w:cstheme="minorHAnsi"/>
          <w:iCs/>
          <w:lang w:eastAsia="en-US"/>
        </w:rPr>
        <w:t>,</w:t>
      </w:r>
      <w:r w:rsidRPr="003466CE">
        <w:rPr>
          <w:rFonts w:asciiTheme="minorHAnsi" w:hAnsiTheme="minorHAnsi" w:cstheme="minorHAnsi"/>
          <w:iCs/>
          <w:lang w:eastAsia="en-US"/>
        </w:rPr>
        <w:t xml:space="preserve"> ενώ ακολούθησαν οι εργασίες των: </w:t>
      </w:r>
      <w:proofErr w:type="spellStart"/>
      <w:r w:rsidRPr="003466CE">
        <w:rPr>
          <w:rFonts w:asciiTheme="minorHAnsi" w:hAnsiTheme="minorHAnsi" w:cstheme="minorHAnsi"/>
          <w:iCs/>
          <w:lang w:eastAsia="en-US"/>
        </w:rPr>
        <w:t>Bostancı</w:t>
      </w:r>
      <w:proofErr w:type="spellEnd"/>
      <w:r w:rsidRPr="003466CE">
        <w:rPr>
          <w:rFonts w:asciiTheme="minorHAnsi" w:hAnsiTheme="minorHAnsi" w:cstheme="minorHAnsi"/>
          <w:iCs/>
          <w:lang w:eastAsia="en-US"/>
        </w:rPr>
        <w:t xml:space="preserve"> (1964), Μαρίνου-Γιαννούλη-Σωτηριάδη (1965), </w:t>
      </w:r>
      <w:proofErr w:type="spellStart"/>
      <w:r w:rsidRPr="003466CE">
        <w:rPr>
          <w:rFonts w:asciiTheme="minorHAnsi" w:hAnsiTheme="minorHAnsi" w:cstheme="minorHAnsi"/>
          <w:iCs/>
          <w:lang w:eastAsia="en-US"/>
        </w:rPr>
        <w:t>Κανέλη</w:t>
      </w:r>
      <w:proofErr w:type="spellEnd"/>
      <w:r w:rsidRPr="003466CE">
        <w:rPr>
          <w:rFonts w:asciiTheme="minorHAnsi" w:hAnsiTheme="minorHAnsi" w:cstheme="minorHAnsi"/>
          <w:iCs/>
          <w:lang w:eastAsia="en-US"/>
        </w:rPr>
        <w:t xml:space="preserve"> </w:t>
      </w:r>
      <w:r w:rsidR="00C51B07">
        <w:rPr>
          <w:rFonts w:asciiTheme="minorHAnsi" w:hAnsiTheme="minorHAnsi" w:cstheme="minorHAnsi"/>
          <w:iCs/>
          <w:lang w:eastAsia="en-US"/>
        </w:rPr>
        <w:t>και</w:t>
      </w:r>
      <w:r w:rsidRPr="003466CE">
        <w:rPr>
          <w:rFonts w:asciiTheme="minorHAnsi" w:hAnsiTheme="minorHAnsi" w:cstheme="minorHAnsi"/>
          <w:iCs/>
          <w:lang w:eastAsia="en-US"/>
        </w:rPr>
        <w:t xml:space="preserve"> Σάββα (1965), </w:t>
      </w:r>
      <w:proofErr w:type="spellStart"/>
      <w:r w:rsidRPr="003466CE">
        <w:rPr>
          <w:rFonts w:asciiTheme="minorHAnsi" w:hAnsiTheme="minorHAnsi" w:cstheme="minorHAnsi"/>
          <w:iCs/>
          <w:lang w:eastAsia="en-US"/>
        </w:rPr>
        <w:t>Πουλιανού</w:t>
      </w:r>
      <w:proofErr w:type="spellEnd"/>
      <w:r w:rsidRPr="003466CE">
        <w:rPr>
          <w:rFonts w:asciiTheme="minorHAnsi" w:hAnsiTheme="minorHAnsi" w:cstheme="minorHAnsi"/>
          <w:iCs/>
          <w:lang w:eastAsia="en-US"/>
        </w:rPr>
        <w:t xml:space="preserve"> (1967) και πολλών άλλων στη συνέχεια. Όποιες άλλες απόψεις, ασχέτως του π</w:t>
      </w:r>
      <w:r w:rsidR="00F9772B">
        <w:rPr>
          <w:rFonts w:asciiTheme="minorHAnsi" w:hAnsiTheme="minorHAnsi" w:cstheme="minorHAnsi"/>
          <w:iCs/>
          <w:lang w:eastAsia="en-US"/>
        </w:rPr>
        <w:t>ώ</w:t>
      </w:r>
      <w:r w:rsidRPr="003466CE">
        <w:rPr>
          <w:rFonts w:asciiTheme="minorHAnsi" w:hAnsiTheme="minorHAnsi" w:cstheme="minorHAnsi"/>
          <w:iCs/>
          <w:lang w:eastAsia="en-US"/>
        </w:rPr>
        <w:t>ς έχουν προκύψει και της διάδοσής τους, δεν αναιρούν σε καμία περίπτωση την επιστημονική προτεραιότητα και διαδοχή των γεγονότων που αποτελούν μέρος της ιστορίας της μελέτης του κρανίου.</w:t>
      </w:r>
    </w:p>
    <w:p w14:paraId="3A844988" w14:textId="77777777" w:rsidR="00C51B07" w:rsidRDefault="00C51B07" w:rsidP="00E5611A">
      <w:pPr>
        <w:autoSpaceDE w:val="0"/>
        <w:autoSpaceDN w:val="0"/>
        <w:adjustRightInd w:val="0"/>
        <w:jc w:val="both"/>
        <w:rPr>
          <w:rFonts w:asciiTheme="minorHAnsi" w:hAnsiTheme="minorHAnsi" w:cstheme="minorHAnsi"/>
          <w:iCs/>
          <w:lang w:eastAsia="en-US"/>
        </w:rPr>
      </w:pPr>
    </w:p>
    <w:p w14:paraId="578DBB4A" w14:textId="223B48EC" w:rsidR="003466CE" w:rsidRDefault="003466CE" w:rsidP="00E5611A">
      <w:pPr>
        <w:autoSpaceDE w:val="0"/>
        <w:autoSpaceDN w:val="0"/>
        <w:adjustRightInd w:val="0"/>
        <w:jc w:val="both"/>
        <w:rPr>
          <w:rFonts w:asciiTheme="minorHAnsi" w:hAnsiTheme="minorHAnsi" w:cstheme="minorHAnsi"/>
          <w:iCs/>
          <w:lang w:eastAsia="en-US"/>
        </w:rPr>
      </w:pPr>
      <w:r w:rsidRPr="003466CE">
        <w:rPr>
          <w:rFonts w:asciiTheme="minorHAnsi" w:hAnsiTheme="minorHAnsi" w:cstheme="minorHAnsi"/>
          <w:iCs/>
          <w:lang w:eastAsia="en-US"/>
        </w:rPr>
        <w:t>Σύμφωνα με τις απόψεις της πλειονότητας των ειδικών επιστημόνων, όπως διαμορφώθηκαν κατά την τελευταία 20ετία</w:t>
      </w:r>
      <w:r w:rsidR="00F9772B">
        <w:rPr>
          <w:rFonts w:asciiTheme="minorHAnsi" w:hAnsiTheme="minorHAnsi" w:cstheme="minorHAnsi"/>
          <w:iCs/>
          <w:lang w:eastAsia="en-US"/>
        </w:rPr>
        <w:t>,</w:t>
      </w:r>
      <w:r w:rsidR="00C51B07">
        <w:rPr>
          <w:rFonts w:asciiTheme="minorHAnsi" w:hAnsiTheme="minorHAnsi" w:cstheme="minorHAnsi"/>
          <w:iCs/>
          <w:lang w:eastAsia="en-US"/>
        </w:rPr>
        <w:t xml:space="preserve"> το κρανίο του </w:t>
      </w:r>
      <w:r w:rsidR="00C51B07" w:rsidRPr="00C51B07">
        <w:rPr>
          <w:rFonts w:asciiTheme="minorHAnsi" w:hAnsiTheme="minorHAnsi" w:cstheme="minorHAnsi"/>
          <w:iCs/>
          <w:lang w:eastAsia="en-US"/>
        </w:rPr>
        <w:t>“</w:t>
      </w:r>
      <w:r w:rsidRPr="003466CE">
        <w:rPr>
          <w:rFonts w:asciiTheme="minorHAnsi" w:hAnsiTheme="minorHAnsi" w:cstheme="minorHAnsi"/>
          <w:iCs/>
          <w:lang w:eastAsia="en-US"/>
        </w:rPr>
        <w:t>Ανθρώπου των Πετραλώνων</w:t>
      </w:r>
      <w:r w:rsidR="00C51B07" w:rsidRPr="00C51B07">
        <w:rPr>
          <w:rFonts w:asciiTheme="minorHAnsi" w:hAnsiTheme="minorHAnsi" w:cstheme="minorHAnsi"/>
          <w:iCs/>
          <w:lang w:eastAsia="en-US"/>
        </w:rPr>
        <w:t>”</w:t>
      </w:r>
      <w:r w:rsidRPr="003466CE">
        <w:rPr>
          <w:rFonts w:asciiTheme="minorHAnsi" w:hAnsiTheme="minorHAnsi" w:cstheme="minorHAnsi"/>
          <w:iCs/>
          <w:lang w:eastAsia="en-US"/>
        </w:rPr>
        <w:t xml:space="preserve"> τοποθετείται στο είδος </w:t>
      </w:r>
      <w:proofErr w:type="spellStart"/>
      <w:r w:rsidRPr="003466CE">
        <w:rPr>
          <w:rFonts w:asciiTheme="minorHAnsi" w:hAnsiTheme="minorHAnsi" w:cstheme="minorHAnsi"/>
          <w:iCs/>
          <w:lang w:eastAsia="en-US"/>
        </w:rPr>
        <w:t>Homo</w:t>
      </w:r>
      <w:proofErr w:type="spellEnd"/>
      <w:r w:rsidRPr="003466CE">
        <w:rPr>
          <w:rFonts w:asciiTheme="minorHAnsi" w:hAnsiTheme="minorHAnsi" w:cstheme="minorHAnsi"/>
          <w:iCs/>
          <w:lang w:eastAsia="en-US"/>
        </w:rPr>
        <w:t xml:space="preserve"> </w:t>
      </w:r>
      <w:proofErr w:type="spellStart"/>
      <w:r w:rsidRPr="003466CE">
        <w:rPr>
          <w:rFonts w:asciiTheme="minorHAnsi" w:hAnsiTheme="minorHAnsi" w:cstheme="minorHAnsi"/>
          <w:iCs/>
          <w:lang w:eastAsia="en-US"/>
        </w:rPr>
        <w:t>heidelbergensis</w:t>
      </w:r>
      <w:proofErr w:type="spellEnd"/>
      <w:r w:rsidRPr="003466CE">
        <w:rPr>
          <w:rFonts w:asciiTheme="minorHAnsi" w:hAnsiTheme="minorHAnsi" w:cstheme="minorHAnsi"/>
          <w:iCs/>
          <w:lang w:eastAsia="en-US"/>
        </w:rPr>
        <w:t xml:space="preserve"> </w:t>
      </w:r>
      <w:proofErr w:type="spellStart"/>
      <w:r w:rsidRPr="003466CE">
        <w:rPr>
          <w:rFonts w:asciiTheme="minorHAnsi" w:hAnsiTheme="minorHAnsi" w:cstheme="minorHAnsi"/>
          <w:iCs/>
          <w:lang w:eastAsia="en-US"/>
        </w:rPr>
        <w:t>sensu</w:t>
      </w:r>
      <w:proofErr w:type="spellEnd"/>
      <w:r w:rsidRPr="003466CE">
        <w:rPr>
          <w:rFonts w:asciiTheme="minorHAnsi" w:hAnsiTheme="minorHAnsi" w:cstheme="minorHAnsi"/>
          <w:iCs/>
          <w:lang w:eastAsia="en-US"/>
        </w:rPr>
        <w:t xml:space="preserve"> </w:t>
      </w:r>
      <w:proofErr w:type="spellStart"/>
      <w:r w:rsidRPr="003466CE">
        <w:rPr>
          <w:rFonts w:asciiTheme="minorHAnsi" w:hAnsiTheme="minorHAnsi" w:cstheme="minorHAnsi"/>
          <w:iCs/>
          <w:lang w:eastAsia="en-US"/>
        </w:rPr>
        <w:t>lato</w:t>
      </w:r>
      <w:proofErr w:type="spellEnd"/>
      <w:r w:rsidRPr="003466CE">
        <w:rPr>
          <w:rFonts w:asciiTheme="minorHAnsi" w:hAnsiTheme="minorHAnsi" w:cstheme="minorHAnsi"/>
          <w:iCs/>
          <w:lang w:eastAsia="en-US"/>
        </w:rPr>
        <w:t xml:space="preserve"> (Άνθρωπος της Χαϊδελβέργης, με την ευρεία έννοια), ενώ η σχετική ηλικία του με βάση αποκλειστικά τα βιομετρικά και μορφολογικά του χαρακτηριστικά εκτιμάται ότι δεν μπορεί να είναι μεγαλύτερη των ~350.000 ετών. Μεγαλύτερες χρονολογικές εκτιμήσεις του κρανίου (π.χ., η συνήθης των 700.000 ετών) έχουν τεκμηριωμένα αμφισβητηθεί και καταρριφθεί προ </w:t>
      </w:r>
      <w:r w:rsidR="00C51B07">
        <w:rPr>
          <w:rFonts w:asciiTheme="minorHAnsi" w:hAnsiTheme="minorHAnsi" w:cstheme="minorHAnsi"/>
          <w:iCs/>
          <w:lang w:eastAsia="en-US"/>
        </w:rPr>
        <w:t>πολλού στη διεθνή βιβλιογραφία.</w:t>
      </w:r>
    </w:p>
    <w:p w14:paraId="2E20284D" w14:textId="77777777" w:rsidR="00C51B07" w:rsidRDefault="00C51B07" w:rsidP="00E5611A">
      <w:pPr>
        <w:autoSpaceDE w:val="0"/>
        <w:autoSpaceDN w:val="0"/>
        <w:adjustRightInd w:val="0"/>
        <w:jc w:val="both"/>
        <w:rPr>
          <w:rFonts w:asciiTheme="minorHAnsi" w:hAnsiTheme="minorHAnsi" w:cstheme="minorHAnsi"/>
          <w:iCs/>
          <w:lang w:eastAsia="en-US"/>
        </w:rPr>
      </w:pPr>
    </w:p>
    <w:p w14:paraId="688C39F6" w14:textId="785BECAA" w:rsidR="003466CE" w:rsidRDefault="003466CE" w:rsidP="00E5611A">
      <w:pPr>
        <w:autoSpaceDE w:val="0"/>
        <w:autoSpaceDN w:val="0"/>
        <w:adjustRightInd w:val="0"/>
        <w:jc w:val="both"/>
        <w:rPr>
          <w:rFonts w:asciiTheme="minorHAnsi" w:hAnsiTheme="minorHAnsi" w:cstheme="minorHAnsi"/>
          <w:iCs/>
          <w:lang w:eastAsia="en-US"/>
        </w:rPr>
      </w:pPr>
      <w:r w:rsidRPr="003466CE">
        <w:rPr>
          <w:rFonts w:asciiTheme="minorHAnsi" w:hAnsiTheme="minorHAnsi" w:cstheme="minorHAnsi"/>
          <w:iCs/>
          <w:lang w:eastAsia="en-US"/>
        </w:rPr>
        <w:t xml:space="preserve">Οι απόπειρες απόλυτης χρονολόγησης του κρανίου ξεκίνησαν περί τα μέσα της δεκαετίας του 1970 και συνεχίστηκαν έως τα μέσα της δεκαετίας του 1990 από </w:t>
      </w:r>
      <w:r w:rsidR="003C16B6">
        <w:rPr>
          <w:rFonts w:asciiTheme="minorHAnsi" w:hAnsiTheme="minorHAnsi" w:cstheme="minorHAnsi"/>
          <w:iCs/>
          <w:lang w:eastAsia="en-US"/>
        </w:rPr>
        <w:t>διαφόρους</w:t>
      </w:r>
      <w:r w:rsidRPr="003466CE">
        <w:rPr>
          <w:rFonts w:asciiTheme="minorHAnsi" w:hAnsiTheme="minorHAnsi" w:cstheme="minorHAnsi"/>
          <w:iCs/>
          <w:lang w:eastAsia="en-US"/>
        </w:rPr>
        <w:t xml:space="preserve"> ερευνητές. Καθώς η ακριβής θέση και </w:t>
      </w:r>
      <w:proofErr w:type="spellStart"/>
      <w:r w:rsidRPr="003466CE">
        <w:rPr>
          <w:rFonts w:asciiTheme="minorHAnsi" w:hAnsiTheme="minorHAnsi" w:cstheme="minorHAnsi"/>
          <w:iCs/>
          <w:lang w:eastAsia="en-US"/>
        </w:rPr>
        <w:t>στρωματογραφική</w:t>
      </w:r>
      <w:proofErr w:type="spellEnd"/>
      <w:r w:rsidRPr="003466CE">
        <w:rPr>
          <w:rFonts w:asciiTheme="minorHAnsi" w:hAnsiTheme="minorHAnsi" w:cstheme="minorHAnsi"/>
          <w:iCs/>
          <w:lang w:eastAsia="en-US"/>
        </w:rPr>
        <w:t xml:space="preserve"> τοποθέτηση του κρανίου εντός του γεωλογικού και παλαιοντολογικού αρχείου του σπηλαίου υπήρξε από την αρχή προβληματική λόγω των συνθηκών </w:t>
      </w:r>
      <w:r w:rsidR="00C40E38">
        <w:rPr>
          <w:rFonts w:asciiTheme="minorHAnsi" w:hAnsiTheme="minorHAnsi" w:cstheme="minorHAnsi"/>
          <w:iCs/>
          <w:lang w:eastAsia="en-US"/>
        </w:rPr>
        <w:t xml:space="preserve">της </w:t>
      </w:r>
      <w:r w:rsidRPr="003466CE">
        <w:rPr>
          <w:rFonts w:asciiTheme="minorHAnsi" w:hAnsiTheme="minorHAnsi" w:cstheme="minorHAnsi"/>
          <w:iCs/>
          <w:lang w:eastAsia="en-US"/>
        </w:rPr>
        <w:t xml:space="preserve">συλλογής του από τους κατοίκους, οι έρευνες εστίασαν i) στη χρονολόγηση του σταλαγμιτικού υλικού του χώρου (γνωστού ως Μαυσωλείου) και της φερόμενης θέσης εύρεσης του κρανίου, </w:t>
      </w:r>
      <w:r w:rsidR="005C021D">
        <w:rPr>
          <w:rFonts w:asciiTheme="minorHAnsi" w:hAnsiTheme="minorHAnsi" w:cstheme="minorHAnsi"/>
          <w:iCs/>
          <w:lang w:eastAsia="en-US"/>
        </w:rPr>
        <w:t>η οποία</w:t>
      </w:r>
      <w:r w:rsidRPr="003466CE">
        <w:rPr>
          <w:rFonts w:asciiTheme="minorHAnsi" w:hAnsiTheme="minorHAnsi" w:cstheme="minorHAnsi"/>
          <w:iCs/>
          <w:lang w:eastAsia="en-US"/>
        </w:rPr>
        <w:t xml:space="preserve"> παραμένει άγνωστη </w:t>
      </w:r>
      <w:proofErr w:type="spellStart"/>
      <w:r w:rsidRPr="003466CE">
        <w:rPr>
          <w:rFonts w:asciiTheme="minorHAnsi" w:hAnsiTheme="minorHAnsi" w:cstheme="minorHAnsi"/>
          <w:iCs/>
          <w:lang w:eastAsia="en-US"/>
        </w:rPr>
        <w:t>ii</w:t>
      </w:r>
      <w:proofErr w:type="spellEnd"/>
      <w:r w:rsidRPr="003466CE">
        <w:rPr>
          <w:rFonts w:asciiTheme="minorHAnsi" w:hAnsiTheme="minorHAnsi" w:cstheme="minorHAnsi"/>
          <w:iCs/>
          <w:lang w:eastAsia="en-US"/>
        </w:rPr>
        <w:t xml:space="preserve">) στο σταλαγμιτικό υλικό (κρούστα) που επικάλυπτε το ίδιο το κρανίο καθώς και </w:t>
      </w:r>
      <w:proofErr w:type="spellStart"/>
      <w:r w:rsidRPr="003466CE">
        <w:rPr>
          <w:rFonts w:asciiTheme="minorHAnsi" w:hAnsiTheme="minorHAnsi" w:cstheme="minorHAnsi"/>
          <w:iCs/>
          <w:lang w:eastAsia="en-US"/>
        </w:rPr>
        <w:t>iii</w:t>
      </w:r>
      <w:proofErr w:type="spellEnd"/>
      <w:r w:rsidRPr="003466CE">
        <w:rPr>
          <w:rFonts w:asciiTheme="minorHAnsi" w:hAnsiTheme="minorHAnsi" w:cstheme="minorHAnsi"/>
          <w:iCs/>
          <w:lang w:eastAsia="en-US"/>
        </w:rPr>
        <w:t xml:space="preserve">) στο ίδιο το οστεολογικό υλικό του κρανίου. Από τα επισήμως δημοσιευμένα πορίσματα των ερευνών αυτών σε έγκριτα επιστημονικά περιοδικά, μόνο εκείνα που προέρχονταν από το ίδιο το κρανίο και την </w:t>
      </w:r>
      <w:proofErr w:type="spellStart"/>
      <w:r w:rsidRPr="003466CE">
        <w:rPr>
          <w:rFonts w:asciiTheme="minorHAnsi" w:hAnsiTheme="minorHAnsi" w:cstheme="minorHAnsi"/>
          <w:iCs/>
          <w:lang w:eastAsia="en-US"/>
        </w:rPr>
        <w:t>περιβάλλουσα</w:t>
      </w:r>
      <w:proofErr w:type="spellEnd"/>
      <w:r w:rsidRPr="003466CE">
        <w:rPr>
          <w:rFonts w:asciiTheme="minorHAnsi" w:hAnsiTheme="minorHAnsi" w:cstheme="minorHAnsi"/>
          <w:iCs/>
          <w:lang w:eastAsia="en-US"/>
        </w:rPr>
        <w:t xml:space="preserve"> σταλαγμιτική κρούστα θεωρήθηκαν αντιπροσωπευτικά, υποδεικνύοντας μία ηλικία μεταξύ 150.000 και 250.00</w:t>
      </w:r>
      <w:r w:rsidR="00C51B07">
        <w:rPr>
          <w:rFonts w:asciiTheme="minorHAnsi" w:hAnsiTheme="minorHAnsi" w:cstheme="minorHAnsi"/>
          <w:iCs/>
          <w:lang w:eastAsia="en-US"/>
        </w:rPr>
        <w:t>0 ετών.</w:t>
      </w:r>
    </w:p>
    <w:p w14:paraId="799332BC" w14:textId="77777777" w:rsidR="00C51B07" w:rsidRDefault="00C51B07" w:rsidP="00E5611A">
      <w:pPr>
        <w:autoSpaceDE w:val="0"/>
        <w:autoSpaceDN w:val="0"/>
        <w:adjustRightInd w:val="0"/>
        <w:jc w:val="both"/>
        <w:rPr>
          <w:rFonts w:asciiTheme="minorHAnsi" w:hAnsiTheme="minorHAnsi" w:cstheme="minorHAnsi"/>
          <w:iCs/>
          <w:lang w:eastAsia="en-US"/>
        </w:rPr>
      </w:pPr>
    </w:p>
    <w:p w14:paraId="1654721D" w14:textId="68E0E430" w:rsidR="003466CE" w:rsidRDefault="003466CE" w:rsidP="00E5611A">
      <w:pPr>
        <w:autoSpaceDE w:val="0"/>
        <w:autoSpaceDN w:val="0"/>
        <w:adjustRightInd w:val="0"/>
        <w:jc w:val="both"/>
        <w:rPr>
          <w:rFonts w:asciiTheme="minorHAnsi" w:hAnsiTheme="minorHAnsi" w:cstheme="minorHAnsi"/>
          <w:iCs/>
          <w:lang w:eastAsia="en-US"/>
        </w:rPr>
      </w:pPr>
      <w:r w:rsidRPr="003466CE">
        <w:rPr>
          <w:rFonts w:asciiTheme="minorHAnsi" w:hAnsiTheme="minorHAnsi" w:cstheme="minorHAnsi"/>
          <w:iCs/>
          <w:lang w:eastAsia="en-US"/>
        </w:rPr>
        <w:t xml:space="preserve">Η νέα εργασία των </w:t>
      </w:r>
      <w:proofErr w:type="spellStart"/>
      <w:r w:rsidRPr="003466CE">
        <w:rPr>
          <w:rFonts w:asciiTheme="minorHAnsi" w:hAnsiTheme="minorHAnsi" w:cstheme="minorHAnsi"/>
          <w:iCs/>
          <w:lang w:eastAsia="en-US"/>
        </w:rPr>
        <w:t>Falguères</w:t>
      </w:r>
      <w:proofErr w:type="spellEnd"/>
      <w:r w:rsidRPr="003466CE">
        <w:rPr>
          <w:rFonts w:asciiTheme="minorHAnsi" w:hAnsiTheme="minorHAnsi" w:cstheme="minorHAnsi"/>
          <w:iCs/>
          <w:lang w:eastAsia="en-US"/>
        </w:rPr>
        <w:t xml:space="preserve"> </w:t>
      </w:r>
      <w:proofErr w:type="spellStart"/>
      <w:r w:rsidRPr="003466CE">
        <w:rPr>
          <w:rFonts w:asciiTheme="minorHAnsi" w:hAnsiTheme="minorHAnsi" w:cstheme="minorHAnsi"/>
          <w:iCs/>
          <w:lang w:eastAsia="en-US"/>
        </w:rPr>
        <w:t>et</w:t>
      </w:r>
      <w:proofErr w:type="spellEnd"/>
      <w:r w:rsidRPr="003466CE">
        <w:rPr>
          <w:rFonts w:asciiTheme="minorHAnsi" w:hAnsiTheme="minorHAnsi" w:cstheme="minorHAnsi"/>
          <w:iCs/>
          <w:lang w:eastAsia="en-US"/>
        </w:rPr>
        <w:t xml:space="preserve"> </w:t>
      </w:r>
      <w:proofErr w:type="spellStart"/>
      <w:r w:rsidRPr="003466CE">
        <w:rPr>
          <w:rFonts w:asciiTheme="minorHAnsi" w:hAnsiTheme="minorHAnsi" w:cstheme="minorHAnsi"/>
          <w:iCs/>
          <w:lang w:eastAsia="en-US"/>
        </w:rPr>
        <w:t>al</w:t>
      </w:r>
      <w:proofErr w:type="spellEnd"/>
      <w:r w:rsidRPr="003466CE">
        <w:rPr>
          <w:rFonts w:asciiTheme="minorHAnsi" w:hAnsiTheme="minorHAnsi" w:cstheme="minorHAnsi"/>
          <w:iCs/>
          <w:lang w:eastAsia="en-US"/>
        </w:rPr>
        <w:t xml:space="preserve">. (2025) που δημοσιεύθηκε στο επιστημονικό περιοδικό </w:t>
      </w:r>
      <w:r w:rsidRPr="00CA759B">
        <w:rPr>
          <w:rFonts w:asciiTheme="minorHAnsi" w:hAnsiTheme="minorHAnsi" w:cstheme="minorHAnsi"/>
          <w:i/>
          <w:lang w:eastAsia="en-US"/>
        </w:rPr>
        <w:t xml:space="preserve">Journal of Human </w:t>
      </w:r>
      <w:proofErr w:type="spellStart"/>
      <w:r w:rsidRPr="00CA759B">
        <w:rPr>
          <w:rFonts w:asciiTheme="minorHAnsi" w:hAnsiTheme="minorHAnsi" w:cstheme="minorHAnsi"/>
          <w:i/>
          <w:lang w:eastAsia="en-US"/>
        </w:rPr>
        <w:t>Evolution</w:t>
      </w:r>
      <w:proofErr w:type="spellEnd"/>
      <w:r w:rsidRPr="003466CE">
        <w:rPr>
          <w:rFonts w:asciiTheme="minorHAnsi" w:hAnsiTheme="minorHAnsi" w:cstheme="minorHAnsi"/>
          <w:iCs/>
          <w:lang w:eastAsia="en-US"/>
        </w:rPr>
        <w:t xml:space="preserve"> (τεύχος 206) χρονολογεί με την απόλυτη μέθοδο Ουρανίου-Θορίου 13 δείγματα που ελήφθησαν από τους συγγραφείς από διάφορους χώρους του σπηλαίου (χωρίς κανένα να μπορεί να συσχετισθεί με το ίδιο το κρανίο), καθώς και ένα δείγμα (PECA,B) που φέρεται ότι προέρχεται από το σταλαγμιτικό υλικό της κρούστας που </w:t>
      </w:r>
      <w:proofErr w:type="spellStart"/>
      <w:r w:rsidRPr="003466CE">
        <w:rPr>
          <w:rFonts w:asciiTheme="minorHAnsi" w:hAnsiTheme="minorHAnsi" w:cstheme="minorHAnsi"/>
          <w:iCs/>
          <w:lang w:eastAsia="en-US"/>
        </w:rPr>
        <w:t>περιέβαλλε</w:t>
      </w:r>
      <w:proofErr w:type="spellEnd"/>
      <w:r w:rsidRPr="003466CE">
        <w:rPr>
          <w:rFonts w:asciiTheme="minorHAnsi" w:hAnsiTheme="minorHAnsi" w:cstheme="minorHAnsi"/>
          <w:iCs/>
          <w:lang w:eastAsia="en-US"/>
        </w:rPr>
        <w:t xml:space="preserve"> το ίδιο το κρανίο. Η Επιτροπή του Μουσείου </w:t>
      </w:r>
      <w:proofErr w:type="spellStart"/>
      <w:r w:rsidRPr="003466CE">
        <w:rPr>
          <w:rFonts w:asciiTheme="minorHAnsi" w:hAnsiTheme="minorHAnsi" w:cstheme="minorHAnsi"/>
          <w:iCs/>
          <w:lang w:eastAsia="en-US"/>
        </w:rPr>
        <w:t>Γε</w:t>
      </w:r>
      <w:proofErr w:type="spellEnd"/>
      <w:r w:rsidRPr="003466CE">
        <w:rPr>
          <w:rFonts w:asciiTheme="minorHAnsi" w:hAnsiTheme="minorHAnsi" w:cstheme="minorHAnsi"/>
          <w:iCs/>
          <w:lang w:eastAsia="en-US"/>
        </w:rPr>
        <w:t>-</w:t>
      </w:r>
      <w:proofErr w:type="spellStart"/>
      <w:r w:rsidRPr="003466CE">
        <w:rPr>
          <w:rFonts w:asciiTheme="minorHAnsi" w:hAnsiTheme="minorHAnsi" w:cstheme="minorHAnsi"/>
          <w:iCs/>
          <w:lang w:eastAsia="en-US"/>
        </w:rPr>
        <w:t>Πα</w:t>
      </w:r>
      <w:proofErr w:type="spellEnd"/>
      <w:r w:rsidRPr="003466CE">
        <w:rPr>
          <w:rFonts w:asciiTheme="minorHAnsi" w:hAnsiTheme="minorHAnsi" w:cstheme="minorHAnsi"/>
          <w:iCs/>
          <w:lang w:eastAsia="en-US"/>
        </w:rPr>
        <w:t>-Παλ δεν μπορεί βάσει του αρχείου που διατηρεί να επιβεβαιώσει την προέλευση του συγκεκριμένου δείγματος και συνεπώς επιφυλάσσεται ως προς την αξιοπιστία του.</w:t>
      </w:r>
    </w:p>
    <w:p w14:paraId="57D0C654" w14:textId="44AE373D" w:rsidR="000C11CC" w:rsidRDefault="000C11CC" w:rsidP="00E5611A">
      <w:pPr>
        <w:autoSpaceDE w:val="0"/>
        <w:autoSpaceDN w:val="0"/>
        <w:adjustRightInd w:val="0"/>
        <w:jc w:val="both"/>
        <w:rPr>
          <w:rFonts w:asciiTheme="minorHAnsi" w:hAnsiTheme="minorHAnsi" w:cstheme="minorHAnsi"/>
          <w:iCs/>
          <w:lang w:eastAsia="en-US"/>
        </w:rPr>
      </w:pPr>
      <w:r w:rsidRPr="000C11CC">
        <w:rPr>
          <w:rFonts w:asciiTheme="minorHAnsi" w:hAnsiTheme="minorHAnsi" w:cstheme="minorHAnsi"/>
          <w:iCs/>
          <w:lang w:eastAsia="en-US"/>
        </w:rPr>
        <w:lastRenderedPageBreak/>
        <w:t xml:space="preserve">Η συσχέτιση της παρουσίας φερόμενων λίθινων </w:t>
      </w:r>
      <w:proofErr w:type="spellStart"/>
      <w:r w:rsidRPr="000C11CC">
        <w:rPr>
          <w:rFonts w:asciiTheme="minorHAnsi" w:hAnsiTheme="minorHAnsi" w:cstheme="minorHAnsi"/>
          <w:iCs/>
          <w:lang w:eastAsia="en-US"/>
        </w:rPr>
        <w:t>τέχνεργων</w:t>
      </w:r>
      <w:proofErr w:type="spellEnd"/>
      <w:r w:rsidRPr="000C11CC">
        <w:rPr>
          <w:rFonts w:asciiTheme="minorHAnsi" w:hAnsiTheme="minorHAnsi" w:cstheme="minorHAnsi"/>
          <w:iCs/>
          <w:lang w:eastAsia="en-US"/>
        </w:rPr>
        <w:t xml:space="preserve"> και ιχνών καύσης στο σπήλαιο των Πετραλώνων, με τον ίδιο τον άνθρωπο των Πετραλώνων όπως αυτός αντιπροσωπεύεται από το δείγμα LGPUT PEC-1 ουδέποτε τεκμηριώθηκε και αποδείχθηκε επαρκώς στη δι</w:t>
      </w:r>
      <w:r w:rsidR="00C51B07">
        <w:rPr>
          <w:rFonts w:asciiTheme="minorHAnsi" w:hAnsiTheme="minorHAnsi" w:cstheme="minorHAnsi"/>
          <w:iCs/>
          <w:lang w:eastAsia="en-US"/>
        </w:rPr>
        <w:t>εθνή επιστημονική βιβλιογραφία.</w:t>
      </w:r>
    </w:p>
    <w:p w14:paraId="6A89E72A" w14:textId="77777777" w:rsidR="00C51B07" w:rsidRDefault="00C51B07" w:rsidP="00E5611A">
      <w:pPr>
        <w:autoSpaceDE w:val="0"/>
        <w:autoSpaceDN w:val="0"/>
        <w:adjustRightInd w:val="0"/>
        <w:jc w:val="both"/>
        <w:rPr>
          <w:rFonts w:asciiTheme="minorHAnsi" w:hAnsiTheme="minorHAnsi" w:cstheme="minorHAnsi"/>
          <w:iCs/>
          <w:lang w:eastAsia="en-US"/>
        </w:rPr>
      </w:pPr>
    </w:p>
    <w:p w14:paraId="0D5029D9" w14:textId="7CC2464E" w:rsidR="000C11CC" w:rsidRDefault="000C11CC" w:rsidP="00E5611A">
      <w:pPr>
        <w:autoSpaceDE w:val="0"/>
        <w:autoSpaceDN w:val="0"/>
        <w:adjustRightInd w:val="0"/>
        <w:jc w:val="both"/>
        <w:rPr>
          <w:rFonts w:asciiTheme="minorHAnsi" w:hAnsiTheme="minorHAnsi" w:cstheme="minorHAnsi"/>
          <w:iCs/>
          <w:lang w:eastAsia="en-US"/>
        </w:rPr>
      </w:pPr>
      <w:r w:rsidRPr="000C11CC">
        <w:rPr>
          <w:rFonts w:asciiTheme="minorHAnsi" w:hAnsiTheme="minorHAnsi" w:cstheme="minorHAnsi"/>
          <w:iCs/>
          <w:lang w:eastAsia="en-US"/>
        </w:rPr>
        <w:t xml:space="preserve">Η συσχέτιση θραυσμάτων ζωικών οστεολογικών καταλοίπων που </w:t>
      </w:r>
      <w:proofErr w:type="spellStart"/>
      <w:r w:rsidRPr="000C11CC">
        <w:rPr>
          <w:rFonts w:asciiTheme="minorHAnsi" w:hAnsiTheme="minorHAnsi" w:cstheme="minorHAnsi"/>
          <w:iCs/>
          <w:lang w:eastAsia="en-US"/>
        </w:rPr>
        <w:t>ανευρέθησαν</w:t>
      </w:r>
      <w:proofErr w:type="spellEnd"/>
      <w:r w:rsidRPr="000C11CC">
        <w:rPr>
          <w:rFonts w:asciiTheme="minorHAnsi" w:hAnsiTheme="minorHAnsi" w:cstheme="minorHAnsi"/>
          <w:iCs/>
          <w:lang w:eastAsia="en-US"/>
        </w:rPr>
        <w:t xml:space="preserve"> σε διάφορα σημεία του σπηλαίου, μ</w:t>
      </w:r>
      <w:r w:rsidR="00C51B07">
        <w:rPr>
          <w:rFonts w:asciiTheme="minorHAnsi" w:hAnsiTheme="minorHAnsi" w:cstheme="minorHAnsi"/>
          <w:iCs/>
          <w:lang w:eastAsia="en-US"/>
        </w:rPr>
        <w:t xml:space="preserve">ε τη δράση του ίδιου του </w:t>
      </w:r>
      <w:r w:rsidR="00C51B07" w:rsidRPr="00C51B07">
        <w:rPr>
          <w:rFonts w:asciiTheme="minorHAnsi" w:hAnsiTheme="minorHAnsi" w:cstheme="minorHAnsi"/>
          <w:iCs/>
          <w:lang w:eastAsia="en-US"/>
        </w:rPr>
        <w:t>“</w:t>
      </w:r>
      <w:r w:rsidRPr="000C11CC">
        <w:rPr>
          <w:rFonts w:asciiTheme="minorHAnsi" w:hAnsiTheme="minorHAnsi" w:cstheme="minorHAnsi"/>
          <w:iCs/>
          <w:lang w:eastAsia="en-US"/>
        </w:rPr>
        <w:t>Ανθρώπου των Πετραλώνων</w:t>
      </w:r>
      <w:r w:rsidR="00C51B07" w:rsidRPr="00C51B07">
        <w:rPr>
          <w:rFonts w:asciiTheme="minorHAnsi" w:hAnsiTheme="minorHAnsi" w:cstheme="minorHAnsi"/>
          <w:iCs/>
          <w:lang w:eastAsia="en-US"/>
        </w:rPr>
        <w:t>”</w:t>
      </w:r>
      <w:r w:rsidRPr="000C11CC">
        <w:rPr>
          <w:rFonts w:asciiTheme="minorHAnsi" w:hAnsiTheme="minorHAnsi" w:cstheme="minorHAnsi"/>
          <w:iCs/>
          <w:lang w:eastAsia="en-US"/>
        </w:rPr>
        <w:t xml:space="preserve"> όπως αυτός εκπροσωπείται από το δείγμα LGPUT PEC-1 ουδέποτε τεκμηριώθηκε και συσ</w:t>
      </w:r>
      <w:r w:rsidR="00C51B07">
        <w:rPr>
          <w:rFonts w:asciiTheme="minorHAnsi" w:hAnsiTheme="minorHAnsi" w:cstheme="minorHAnsi"/>
          <w:iCs/>
          <w:lang w:eastAsia="en-US"/>
        </w:rPr>
        <w:t>χετίστηκε επιστημονικά επαρκώς.</w:t>
      </w:r>
    </w:p>
    <w:p w14:paraId="2CE78F49" w14:textId="77777777" w:rsidR="00C51B07" w:rsidRDefault="00C51B07" w:rsidP="00E5611A">
      <w:pPr>
        <w:autoSpaceDE w:val="0"/>
        <w:autoSpaceDN w:val="0"/>
        <w:adjustRightInd w:val="0"/>
        <w:jc w:val="both"/>
        <w:rPr>
          <w:rFonts w:asciiTheme="minorHAnsi" w:hAnsiTheme="minorHAnsi" w:cstheme="minorHAnsi"/>
          <w:iCs/>
          <w:lang w:eastAsia="en-US"/>
        </w:rPr>
      </w:pPr>
    </w:p>
    <w:p w14:paraId="60761934" w14:textId="448174EC" w:rsidR="00610E31" w:rsidRDefault="00C51B07" w:rsidP="00E5611A">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Το κρανίο του </w:t>
      </w:r>
      <w:r w:rsidRPr="00C51B07">
        <w:rPr>
          <w:rFonts w:asciiTheme="minorHAnsi" w:hAnsiTheme="minorHAnsi" w:cstheme="minorHAnsi"/>
          <w:iCs/>
          <w:lang w:eastAsia="en-US"/>
        </w:rPr>
        <w:t>“</w:t>
      </w:r>
      <w:r w:rsidR="000C11CC" w:rsidRPr="000C11CC">
        <w:rPr>
          <w:rFonts w:asciiTheme="minorHAnsi" w:hAnsiTheme="minorHAnsi" w:cstheme="minorHAnsi"/>
          <w:iCs/>
          <w:lang w:eastAsia="en-US"/>
        </w:rPr>
        <w:t>Ανθρώπου των Πετραλώνων</w:t>
      </w:r>
      <w:r w:rsidRPr="00C51B07">
        <w:rPr>
          <w:rFonts w:asciiTheme="minorHAnsi" w:hAnsiTheme="minorHAnsi" w:cstheme="minorHAnsi"/>
          <w:iCs/>
          <w:lang w:eastAsia="en-US"/>
        </w:rPr>
        <w:t>”</w:t>
      </w:r>
      <w:r w:rsidR="000C11CC" w:rsidRPr="000C11CC">
        <w:rPr>
          <w:rFonts w:asciiTheme="minorHAnsi" w:hAnsiTheme="minorHAnsi" w:cstheme="minorHAnsi"/>
          <w:iCs/>
          <w:lang w:eastAsia="en-US"/>
        </w:rPr>
        <w:t xml:space="preserve"> όπως και όλων των υπόλοιπων προϊστορικών ελληνικών και ευρωπαϊκών </w:t>
      </w:r>
      <w:proofErr w:type="spellStart"/>
      <w:r w:rsidR="000C11CC" w:rsidRPr="000C11CC">
        <w:rPr>
          <w:rFonts w:asciiTheme="minorHAnsi" w:hAnsiTheme="minorHAnsi" w:cstheme="minorHAnsi"/>
          <w:iCs/>
          <w:lang w:eastAsia="en-US"/>
        </w:rPr>
        <w:t>παλαιοανθρωπολογικών</w:t>
      </w:r>
      <w:proofErr w:type="spellEnd"/>
      <w:r w:rsidR="000C11CC" w:rsidRPr="000C11CC">
        <w:rPr>
          <w:rFonts w:asciiTheme="minorHAnsi" w:hAnsiTheme="minorHAnsi" w:cstheme="minorHAnsi"/>
          <w:iCs/>
          <w:lang w:eastAsia="en-US"/>
        </w:rPr>
        <w:t xml:space="preserve"> ευρημάτων </w:t>
      </w:r>
      <w:r w:rsidR="00CA759B" w:rsidRPr="000C11CC">
        <w:rPr>
          <w:rFonts w:asciiTheme="minorHAnsi" w:hAnsiTheme="minorHAnsi" w:cstheme="minorHAnsi"/>
          <w:iCs/>
          <w:lang w:eastAsia="en-US"/>
        </w:rPr>
        <w:t xml:space="preserve">ουδεμία σχέση </w:t>
      </w:r>
      <w:r w:rsidR="000C11CC" w:rsidRPr="000C11CC">
        <w:rPr>
          <w:rFonts w:asciiTheme="minorHAnsi" w:hAnsiTheme="minorHAnsi" w:cstheme="minorHAnsi"/>
          <w:iCs/>
          <w:lang w:eastAsia="en-US"/>
        </w:rPr>
        <w:t xml:space="preserve">έχει με την καταγωγή και </w:t>
      </w:r>
      <w:r w:rsidR="00CA759B">
        <w:rPr>
          <w:rFonts w:asciiTheme="minorHAnsi" w:hAnsiTheme="minorHAnsi" w:cstheme="minorHAnsi"/>
          <w:iCs/>
          <w:lang w:eastAsia="en-US"/>
        </w:rPr>
        <w:t xml:space="preserve">την </w:t>
      </w:r>
      <w:r w:rsidR="000C11CC" w:rsidRPr="000C11CC">
        <w:rPr>
          <w:rFonts w:asciiTheme="minorHAnsi" w:hAnsiTheme="minorHAnsi" w:cstheme="minorHAnsi"/>
          <w:iCs/>
          <w:lang w:eastAsia="en-US"/>
        </w:rPr>
        <w:t>ιστορία των</w:t>
      </w:r>
      <w:r w:rsidR="00CA759B">
        <w:rPr>
          <w:rFonts w:asciiTheme="minorHAnsi" w:hAnsiTheme="minorHAnsi" w:cstheme="minorHAnsi"/>
          <w:iCs/>
          <w:lang w:eastAsia="en-US"/>
        </w:rPr>
        <w:t xml:space="preserve"> </w:t>
      </w:r>
      <w:r w:rsidR="000C11CC" w:rsidRPr="000C11CC">
        <w:rPr>
          <w:rFonts w:asciiTheme="minorHAnsi" w:hAnsiTheme="minorHAnsi" w:cstheme="minorHAnsi"/>
          <w:iCs/>
          <w:lang w:eastAsia="en-US"/>
        </w:rPr>
        <w:t xml:space="preserve">αρχαίων και </w:t>
      </w:r>
      <w:r w:rsidR="006A5609">
        <w:rPr>
          <w:rFonts w:asciiTheme="minorHAnsi" w:hAnsiTheme="minorHAnsi" w:cstheme="minorHAnsi"/>
          <w:iCs/>
          <w:lang w:eastAsia="en-US"/>
        </w:rPr>
        <w:t xml:space="preserve">των </w:t>
      </w:r>
      <w:r w:rsidR="000C11CC" w:rsidRPr="000C11CC">
        <w:rPr>
          <w:rFonts w:asciiTheme="minorHAnsi" w:hAnsiTheme="minorHAnsi" w:cstheme="minorHAnsi"/>
          <w:iCs/>
          <w:lang w:eastAsia="en-US"/>
        </w:rPr>
        <w:t>σύγχρονων φύλων και φυλών της Βαλκανικής ή οποιασδήποτε άλλης γεωγραφικής ενότητας και εθνότητας και κάθε επιχειρούμενη ανάλογη συσχέτι</w:t>
      </w:r>
      <w:r>
        <w:rPr>
          <w:rFonts w:asciiTheme="minorHAnsi" w:hAnsiTheme="minorHAnsi" w:cstheme="minorHAnsi"/>
          <w:iCs/>
          <w:lang w:eastAsia="en-US"/>
        </w:rPr>
        <w:t>ση είναι απλά αντιεπιστημονική.</w:t>
      </w:r>
    </w:p>
    <w:p w14:paraId="356F4FA9" w14:textId="77777777" w:rsidR="00C51B07" w:rsidRDefault="00C51B07" w:rsidP="00E5611A">
      <w:pPr>
        <w:autoSpaceDE w:val="0"/>
        <w:autoSpaceDN w:val="0"/>
        <w:adjustRightInd w:val="0"/>
        <w:jc w:val="both"/>
        <w:rPr>
          <w:rFonts w:asciiTheme="minorHAnsi" w:hAnsiTheme="minorHAnsi" w:cstheme="minorHAnsi"/>
          <w:iCs/>
          <w:lang w:eastAsia="en-US"/>
        </w:rPr>
      </w:pPr>
    </w:p>
    <w:p w14:paraId="204EB9B0" w14:textId="67D8FB15" w:rsidR="003466CE" w:rsidRDefault="000C11CC" w:rsidP="00E5611A">
      <w:pPr>
        <w:autoSpaceDE w:val="0"/>
        <w:autoSpaceDN w:val="0"/>
        <w:adjustRightInd w:val="0"/>
        <w:jc w:val="both"/>
        <w:rPr>
          <w:rFonts w:asciiTheme="minorHAnsi" w:hAnsiTheme="minorHAnsi" w:cstheme="minorHAnsi"/>
          <w:iCs/>
          <w:lang w:eastAsia="en-US"/>
        </w:rPr>
      </w:pPr>
      <w:r w:rsidRPr="000C11CC">
        <w:rPr>
          <w:rFonts w:asciiTheme="minorHAnsi" w:hAnsiTheme="minorHAnsi" w:cstheme="minorHAnsi"/>
          <w:iCs/>
          <w:lang w:eastAsia="en-US"/>
        </w:rPr>
        <w:t>Το Μουσείο Γεωλογίας-Παλαιοντολογίας-Παλαιοανθρωπολογίας (</w:t>
      </w:r>
      <w:proofErr w:type="spellStart"/>
      <w:r w:rsidRPr="000C11CC">
        <w:rPr>
          <w:rFonts w:asciiTheme="minorHAnsi" w:hAnsiTheme="minorHAnsi" w:cstheme="minorHAnsi"/>
          <w:iCs/>
          <w:lang w:eastAsia="en-US"/>
        </w:rPr>
        <w:t>Γε</w:t>
      </w:r>
      <w:proofErr w:type="spellEnd"/>
      <w:r w:rsidRPr="000C11CC">
        <w:rPr>
          <w:rFonts w:asciiTheme="minorHAnsi" w:hAnsiTheme="minorHAnsi" w:cstheme="minorHAnsi"/>
          <w:iCs/>
          <w:lang w:eastAsia="en-US"/>
        </w:rPr>
        <w:t>-</w:t>
      </w:r>
      <w:proofErr w:type="spellStart"/>
      <w:r w:rsidRPr="000C11CC">
        <w:rPr>
          <w:rFonts w:asciiTheme="minorHAnsi" w:hAnsiTheme="minorHAnsi" w:cstheme="minorHAnsi"/>
          <w:iCs/>
          <w:lang w:eastAsia="en-US"/>
        </w:rPr>
        <w:t>Πα</w:t>
      </w:r>
      <w:proofErr w:type="spellEnd"/>
      <w:r w:rsidRPr="000C11CC">
        <w:rPr>
          <w:rFonts w:asciiTheme="minorHAnsi" w:hAnsiTheme="minorHAnsi" w:cstheme="minorHAnsi"/>
          <w:iCs/>
          <w:lang w:eastAsia="en-US"/>
        </w:rPr>
        <w:t xml:space="preserve">-Παλ) αποτελεί Δημόσιο αναγνωρισμένο Επιστημονικό φορέα (Πανεπιστημιακό Μουσείο, ΦΕΚ 228/Β/4-2-2019) με πρωταρχικό σκοπό τη συλλογή, </w:t>
      </w:r>
      <w:r w:rsidR="00610E31">
        <w:rPr>
          <w:rFonts w:asciiTheme="minorHAnsi" w:hAnsiTheme="minorHAnsi" w:cstheme="minorHAnsi"/>
          <w:iCs/>
          <w:lang w:eastAsia="en-US"/>
        </w:rPr>
        <w:t xml:space="preserve">τη </w:t>
      </w:r>
      <w:r w:rsidRPr="000C11CC">
        <w:rPr>
          <w:rFonts w:asciiTheme="minorHAnsi" w:hAnsiTheme="minorHAnsi" w:cstheme="minorHAnsi"/>
          <w:iCs/>
          <w:lang w:eastAsia="en-US"/>
        </w:rPr>
        <w:t xml:space="preserve">συντήρηση, </w:t>
      </w:r>
      <w:r w:rsidR="00610E31">
        <w:rPr>
          <w:rFonts w:asciiTheme="minorHAnsi" w:hAnsiTheme="minorHAnsi" w:cstheme="minorHAnsi"/>
          <w:iCs/>
          <w:lang w:eastAsia="en-US"/>
        </w:rPr>
        <w:t xml:space="preserve">τη </w:t>
      </w:r>
      <w:r w:rsidRPr="000C11CC">
        <w:rPr>
          <w:rFonts w:asciiTheme="minorHAnsi" w:hAnsiTheme="minorHAnsi" w:cstheme="minorHAnsi"/>
          <w:iCs/>
          <w:lang w:eastAsia="en-US"/>
        </w:rPr>
        <w:t xml:space="preserve">διαφύλαξη και </w:t>
      </w:r>
      <w:r w:rsidR="00610E31">
        <w:rPr>
          <w:rFonts w:asciiTheme="minorHAnsi" w:hAnsiTheme="minorHAnsi" w:cstheme="minorHAnsi"/>
          <w:iCs/>
          <w:lang w:eastAsia="en-US"/>
        </w:rPr>
        <w:t xml:space="preserve">την </w:t>
      </w:r>
      <w:r w:rsidRPr="000C11CC">
        <w:rPr>
          <w:rFonts w:asciiTheme="minorHAnsi" w:hAnsiTheme="minorHAnsi" w:cstheme="minorHAnsi"/>
          <w:iCs/>
          <w:lang w:eastAsia="en-US"/>
        </w:rPr>
        <w:t xml:space="preserve">ανάδειξη των γεωλογικών, παλαιοντολογικών και λοιπών ευρημάτων </w:t>
      </w:r>
      <w:proofErr w:type="spellStart"/>
      <w:r w:rsidRPr="000C11CC">
        <w:rPr>
          <w:rFonts w:asciiTheme="minorHAnsi" w:hAnsiTheme="minorHAnsi" w:cstheme="minorHAnsi"/>
          <w:iCs/>
          <w:lang w:eastAsia="en-US"/>
        </w:rPr>
        <w:t>γεωποικιλότητας</w:t>
      </w:r>
      <w:proofErr w:type="spellEnd"/>
      <w:r w:rsidRPr="000C11CC">
        <w:rPr>
          <w:rFonts w:asciiTheme="minorHAnsi" w:hAnsiTheme="minorHAnsi" w:cstheme="minorHAnsi"/>
          <w:iCs/>
          <w:lang w:eastAsia="en-US"/>
        </w:rPr>
        <w:t xml:space="preserve"> και γεωλογικής κληρονομιάς από το ιστορικό του αρχείο και αυτών που προκύπτουν από το ερευνητικό και ανασκαφικό έργο των μελών του Τομέα Γεωλογίας και του Τμήματος Γεωλογίας του Α</w:t>
      </w:r>
      <w:r w:rsidR="00F9772B">
        <w:rPr>
          <w:rFonts w:asciiTheme="minorHAnsi" w:hAnsiTheme="minorHAnsi" w:cstheme="minorHAnsi"/>
          <w:iCs/>
          <w:lang w:eastAsia="en-US"/>
        </w:rPr>
        <w:t>ΠΘ</w:t>
      </w:r>
      <w:r w:rsidRPr="000C11CC">
        <w:rPr>
          <w:rFonts w:asciiTheme="minorHAnsi" w:hAnsiTheme="minorHAnsi" w:cstheme="minorHAnsi"/>
          <w:iCs/>
          <w:lang w:eastAsia="en-US"/>
        </w:rPr>
        <w:t xml:space="preserve"> γενικότερα, καθώς και τη διάχυση και επικοινωνία της σχετικής επιστημονικής γνώσης/πληροφορίας. Το εξαιρετικά ελλιπές και ασαφές εθνικό νομικό πλαίσιο που διέπει τα παλαιοντολογικά ευρήματα και εν γένει τη </w:t>
      </w:r>
      <w:proofErr w:type="spellStart"/>
      <w:r w:rsidRPr="000C11CC">
        <w:rPr>
          <w:rFonts w:asciiTheme="minorHAnsi" w:hAnsiTheme="minorHAnsi" w:cstheme="minorHAnsi"/>
          <w:iCs/>
          <w:lang w:eastAsia="en-US"/>
        </w:rPr>
        <w:t>γεωκληρονομιά</w:t>
      </w:r>
      <w:proofErr w:type="spellEnd"/>
      <w:r w:rsidRPr="000C11CC">
        <w:rPr>
          <w:rFonts w:asciiTheme="minorHAnsi" w:hAnsiTheme="minorHAnsi" w:cstheme="minorHAnsi"/>
          <w:iCs/>
          <w:lang w:eastAsia="en-US"/>
        </w:rPr>
        <w:t xml:space="preserve"> δεν θα πρέπει να χρησιμοποιείται κατά το δοκούν ως εφαλτήριο ανυπόστατων διεκδικήσεων και ατεκμηρίωτων δηλώσεων</w:t>
      </w:r>
      <w:r w:rsidR="00C51B07">
        <w:rPr>
          <w:rFonts w:asciiTheme="minorHAnsi" w:hAnsiTheme="minorHAnsi" w:cstheme="minorHAnsi"/>
          <w:iCs/>
          <w:lang w:eastAsia="en-US"/>
        </w:rPr>
        <w:t>»</w:t>
      </w:r>
      <w:r w:rsidRPr="000C11CC">
        <w:rPr>
          <w:rFonts w:asciiTheme="minorHAnsi" w:hAnsiTheme="minorHAnsi" w:cstheme="minorHAnsi"/>
          <w:iCs/>
          <w:lang w:eastAsia="en-US"/>
        </w:rPr>
        <w:t>.</w:t>
      </w:r>
    </w:p>
    <w:p w14:paraId="156E51F4" w14:textId="77777777" w:rsidR="00F9772B" w:rsidRDefault="00F9772B" w:rsidP="00E5611A">
      <w:pPr>
        <w:autoSpaceDE w:val="0"/>
        <w:autoSpaceDN w:val="0"/>
        <w:adjustRightInd w:val="0"/>
        <w:jc w:val="both"/>
        <w:rPr>
          <w:rFonts w:asciiTheme="minorHAnsi" w:hAnsiTheme="minorHAnsi" w:cstheme="minorHAnsi"/>
          <w:iCs/>
          <w:lang w:eastAsia="en-US"/>
        </w:rPr>
      </w:pPr>
    </w:p>
    <w:p w14:paraId="67A0FE7D" w14:textId="63CC2652" w:rsidR="00D069F9" w:rsidRDefault="00D069F9" w:rsidP="00E5611A">
      <w:pPr>
        <w:autoSpaceDE w:val="0"/>
        <w:autoSpaceDN w:val="0"/>
        <w:adjustRightInd w:val="0"/>
        <w:jc w:val="both"/>
        <w:rPr>
          <w:rFonts w:asciiTheme="minorHAnsi" w:hAnsiTheme="minorHAnsi" w:cstheme="minorHAnsi"/>
          <w:iCs/>
          <w:lang w:eastAsia="en-US"/>
        </w:rPr>
      </w:pPr>
      <w:r w:rsidRPr="00D069F9">
        <w:rPr>
          <w:rFonts w:asciiTheme="minorHAnsi" w:hAnsiTheme="minorHAnsi" w:cstheme="minorHAnsi"/>
          <w:iCs/>
          <w:lang w:eastAsia="en-US"/>
        </w:rPr>
        <w:t xml:space="preserve">Για την Επιτροπή του Μουσείου </w:t>
      </w:r>
      <w:r w:rsidR="00EC5B6D" w:rsidRPr="003466CE">
        <w:rPr>
          <w:rFonts w:asciiTheme="minorHAnsi" w:hAnsiTheme="minorHAnsi" w:cstheme="minorHAnsi"/>
          <w:iCs/>
          <w:lang w:eastAsia="en-US"/>
        </w:rPr>
        <w:t>Γεωλογίας-Παλαιοντολογίας-Παλαιοανθρωπολογίας</w:t>
      </w:r>
      <w:r w:rsidR="00EC5B6D">
        <w:rPr>
          <w:rFonts w:asciiTheme="minorHAnsi" w:hAnsiTheme="minorHAnsi" w:cstheme="minorHAnsi"/>
          <w:iCs/>
          <w:lang w:eastAsia="en-US"/>
        </w:rPr>
        <w:t>,</w:t>
      </w:r>
    </w:p>
    <w:p w14:paraId="4F54401E" w14:textId="77777777" w:rsidR="00C51B07" w:rsidRDefault="00C51B07" w:rsidP="00E5611A">
      <w:pPr>
        <w:autoSpaceDE w:val="0"/>
        <w:autoSpaceDN w:val="0"/>
        <w:adjustRightInd w:val="0"/>
        <w:jc w:val="both"/>
        <w:rPr>
          <w:rFonts w:asciiTheme="minorHAnsi" w:hAnsiTheme="minorHAnsi" w:cstheme="minorHAnsi"/>
          <w:iCs/>
          <w:lang w:eastAsia="en-US"/>
        </w:rPr>
      </w:pPr>
    </w:p>
    <w:p w14:paraId="61F3E867" w14:textId="53A07FD0" w:rsidR="00D069F9" w:rsidRDefault="00D069F9" w:rsidP="00E5611A">
      <w:pPr>
        <w:autoSpaceDE w:val="0"/>
        <w:autoSpaceDN w:val="0"/>
        <w:adjustRightInd w:val="0"/>
        <w:jc w:val="both"/>
        <w:rPr>
          <w:rFonts w:asciiTheme="minorHAnsi" w:hAnsiTheme="minorHAnsi" w:cstheme="minorHAnsi"/>
          <w:iCs/>
          <w:lang w:eastAsia="en-US"/>
        </w:rPr>
      </w:pPr>
      <w:r w:rsidRPr="00D069F9">
        <w:rPr>
          <w:rFonts w:asciiTheme="minorHAnsi" w:hAnsiTheme="minorHAnsi" w:cstheme="minorHAnsi"/>
          <w:iCs/>
          <w:lang w:eastAsia="en-US"/>
        </w:rPr>
        <w:t xml:space="preserve">Ο Διευθυντής </w:t>
      </w:r>
    </w:p>
    <w:p w14:paraId="424D2B43" w14:textId="77777777" w:rsidR="00D069F9" w:rsidRDefault="00D069F9" w:rsidP="00E5611A">
      <w:pPr>
        <w:autoSpaceDE w:val="0"/>
        <w:autoSpaceDN w:val="0"/>
        <w:adjustRightInd w:val="0"/>
        <w:jc w:val="both"/>
        <w:rPr>
          <w:rFonts w:asciiTheme="minorHAnsi" w:hAnsiTheme="minorHAnsi" w:cstheme="minorHAnsi"/>
          <w:iCs/>
          <w:lang w:eastAsia="en-US"/>
        </w:rPr>
      </w:pPr>
    </w:p>
    <w:p w14:paraId="3A8C1C2F" w14:textId="77777777" w:rsidR="00D069F9" w:rsidRDefault="00D069F9" w:rsidP="00E5611A">
      <w:pPr>
        <w:autoSpaceDE w:val="0"/>
        <w:autoSpaceDN w:val="0"/>
        <w:adjustRightInd w:val="0"/>
        <w:jc w:val="both"/>
        <w:rPr>
          <w:rFonts w:asciiTheme="minorHAnsi" w:hAnsiTheme="minorHAnsi" w:cstheme="minorHAnsi"/>
          <w:iCs/>
          <w:lang w:eastAsia="en-US"/>
        </w:rPr>
      </w:pPr>
      <w:r w:rsidRPr="00D069F9">
        <w:rPr>
          <w:rFonts w:asciiTheme="minorHAnsi" w:hAnsiTheme="minorHAnsi" w:cstheme="minorHAnsi"/>
          <w:iCs/>
          <w:lang w:eastAsia="en-US"/>
        </w:rPr>
        <w:t xml:space="preserve">Δ. Σ. Κωστόπουλος </w:t>
      </w:r>
    </w:p>
    <w:p w14:paraId="7FE4244B" w14:textId="7973D9B8" w:rsidR="00F9772B" w:rsidRDefault="00D069F9" w:rsidP="00E5611A">
      <w:pPr>
        <w:autoSpaceDE w:val="0"/>
        <w:autoSpaceDN w:val="0"/>
        <w:adjustRightInd w:val="0"/>
        <w:jc w:val="both"/>
        <w:rPr>
          <w:rFonts w:asciiTheme="minorHAnsi" w:hAnsiTheme="minorHAnsi" w:cstheme="minorHAnsi"/>
          <w:iCs/>
          <w:lang w:eastAsia="en-US"/>
        </w:rPr>
      </w:pPr>
      <w:r w:rsidRPr="00D069F9">
        <w:rPr>
          <w:rFonts w:asciiTheme="minorHAnsi" w:hAnsiTheme="minorHAnsi" w:cstheme="minorHAnsi"/>
          <w:iCs/>
          <w:lang w:eastAsia="en-US"/>
        </w:rPr>
        <w:t>Καθηγητής Τμ</w:t>
      </w:r>
      <w:r>
        <w:rPr>
          <w:rFonts w:asciiTheme="minorHAnsi" w:hAnsiTheme="minorHAnsi" w:cstheme="minorHAnsi"/>
          <w:iCs/>
          <w:lang w:eastAsia="en-US"/>
        </w:rPr>
        <w:t>ήματος</w:t>
      </w:r>
      <w:r w:rsidRPr="00D069F9">
        <w:rPr>
          <w:rFonts w:asciiTheme="minorHAnsi" w:hAnsiTheme="minorHAnsi" w:cstheme="minorHAnsi"/>
          <w:iCs/>
          <w:lang w:eastAsia="en-US"/>
        </w:rPr>
        <w:t xml:space="preserve"> Γεωλογίας </w:t>
      </w:r>
      <w:r>
        <w:rPr>
          <w:rFonts w:asciiTheme="minorHAnsi" w:hAnsiTheme="minorHAnsi" w:cstheme="minorHAnsi"/>
          <w:iCs/>
          <w:lang w:eastAsia="en-US"/>
        </w:rPr>
        <w:t>ΑΠΘ</w:t>
      </w:r>
    </w:p>
    <w:p w14:paraId="485A412D" w14:textId="024EDC70" w:rsidR="00C51B07" w:rsidRDefault="00C51B07" w:rsidP="00E5611A">
      <w:pPr>
        <w:autoSpaceDE w:val="0"/>
        <w:autoSpaceDN w:val="0"/>
        <w:adjustRightInd w:val="0"/>
        <w:jc w:val="both"/>
        <w:rPr>
          <w:rFonts w:asciiTheme="minorHAnsi" w:hAnsiTheme="minorHAnsi" w:cstheme="minorHAnsi"/>
          <w:iCs/>
          <w:lang w:eastAsia="en-US"/>
        </w:rPr>
      </w:pPr>
    </w:p>
    <w:p w14:paraId="7C03CFCC" w14:textId="7E0403EF" w:rsidR="002D4FB9" w:rsidRPr="004A1F2B" w:rsidRDefault="002D4FB9" w:rsidP="002D4FB9">
      <w:pPr>
        <w:autoSpaceDE w:val="0"/>
        <w:autoSpaceDN w:val="0"/>
        <w:adjustRightInd w:val="0"/>
        <w:jc w:val="both"/>
        <w:rPr>
          <w:rFonts w:ascii="Calibri" w:hAnsi="Calibri" w:cs="Calibri"/>
        </w:rPr>
      </w:pPr>
      <w:r w:rsidRPr="004A1F2B">
        <w:rPr>
          <w:rFonts w:ascii="Calibri" w:hAnsi="Calibri" w:cs="Calibri"/>
        </w:rPr>
        <w:t>_________________________________</w:t>
      </w:r>
      <w:r>
        <w:rPr>
          <w:rFonts w:ascii="Calibri" w:hAnsi="Calibri" w:cs="Calibri"/>
        </w:rPr>
        <w:t>___</w:t>
      </w:r>
    </w:p>
    <w:p w14:paraId="26F270FF" w14:textId="15F1C849" w:rsidR="00C51B07" w:rsidRDefault="002D4FB9" w:rsidP="002D4FB9">
      <w:pPr>
        <w:pStyle w:val="2"/>
        <w:jc w:val="both"/>
        <w:rPr>
          <w:rFonts w:asciiTheme="minorHAnsi" w:hAnsiTheme="minorHAnsi" w:cstheme="minorHAnsi"/>
          <w:iCs w:val="0"/>
          <w:lang w:eastAsia="en-US"/>
        </w:rPr>
      </w:pPr>
      <w:r w:rsidRPr="00D06AC6">
        <w:rPr>
          <w:rFonts w:ascii="Calibri" w:hAnsi="Calibri" w:cs="Calibri"/>
          <w:sz w:val="18"/>
          <w:szCs w:val="18"/>
        </w:rPr>
        <w:t>Με την παράκλησ</w:t>
      </w:r>
      <w:r>
        <w:rPr>
          <w:rFonts w:ascii="Calibri" w:hAnsi="Calibri" w:cs="Calibri"/>
          <w:sz w:val="18"/>
          <w:szCs w:val="18"/>
        </w:rPr>
        <w:t>η να δημοσιευθεί ή να μεταδοθεί</w:t>
      </w:r>
    </w:p>
    <w:sectPr w:rsidR="00C51B07" w:rsidSect="00A35361">
      <w:headerReference w:type="default" r:id="rId16"/>
      <w:footerReference w:type="default" r:id="rId17"/>
      <w:headerReference w:type="first" r:id="rId18"/>
      <w:footerReference w:type="first" r:id="rId19"/>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1DE390" w14:textId="77777777" w:rsidR="00A43D7B" w:rsidRDefault="00A43D7B" w:rsidP="001B378F">
      <w:r>
        <w:separator/>
      </w:r>
    </w:p>
  </w:endnote>
  <w:endnote w:type="continuationSeparator" w:id="0">
    <w:p w14:paraId="0E97A817" w14:textId="77777777" w:rsidR="00A43D7B" w:rsidRDefault="00A43D7B"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A1"/>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7719181"/>
      <w:docPartObj>
        <w:docPartGallery w:val="Page Numbers (Bottom of Page)"/>
        <w:docPartUnique/>
      </w:docPartObj>
    </w:sdtPr>
    <w:sdtEndPr/>
    <w:sdtContent>
      <w:p w14:paraId="10348188" w14:textId="50A3D4BB" w:rsidR="003F1B06" w:rsidRDefault="008A10B8">
        <w:pPr>
          <w:pStyle w:val="a9"/>
          <w:jc w:val="center"/>
        </w:pPr>
        <w:r>
          <w:fldChar w:fldCharType="begin"/>
        </w:r>
        <w:r w:rsidR="003F1B06">
          <w:instrText>PAGE   \* MERGEFORMAT</w:instrText>
        </w:r>
        <w:r>
          <w:fldChar w:fldCharType="separate"/>
        </w:r>
        <w:r w:rsidR="0062696E">
          <w:rPr>
            <w:noProof/>
          </w:rPr>
          <w:t>3</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567505"/>
      <w:docPartObj>
        <w:docPartGallery w:val="Page Numbers (Bottom of Page)"/>
        <w:docPartUnique/>
      </w:docPartObj>
    </w:sdtPr>
    <w:sdtEndPr>
      <w:rPr>
        <w:noProof/>
      </w:rPr>
    </w:sdtEndPr>
    <w:sdtContent>
      <w:p w14:paraId="6A9FAE0E" w14:textId="324192C1" w:rsidR="003F1B06" w:rsidRDefault="008A10B8">
        <w:pPr>
          <w:pStyle w:val="a9"/>
          <w:jc w:val="center"/>
        </w:pPr>
        <w:r>
          <w:fldChar w:fldCharType="begin"/>
        </w:r>
        <w:r w:rsidR="003F1B06">
          <w:instrText xml:space="preserve"> PAGE   \* MERGEFORMAT </w:instrText>
        </w:r>
        <w:r>
          <w:fldChar w:fldCharType="separate"/>
        </w:r>
        <w:r w:rsidR="0062696E">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ED8EA1" w14:textId="77777777" w:rsidR="00A43D7B" w:rsidRDefault="00A43D7B" w:rsidP="001B378F">
      <w:r>
        <w:separator/>
      </w:r>
    </w:p>
  </w:footnote>
  <w:footnote w:type="continuationSeparator" w:id="0">
    <w:p w14:paraId="301DFFBF" w14:textId="77777777" w:rsidR="00A43D7B" w:rsidRDefault="00A43D7B" w:rsidP="001B378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013625"/>
    <w:multiLevelType w:val="hybridMultilevel"/>
    <w:tmpl w:val="93AC9EC8"/>
    <w:lvl w:ilvl="0" w:tplc="CC1E29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5"/>
  </w:num>
  <w:num w:numId="4">
    <w:abstractNumId w:val="3"/>
  </w:num>
  <w:num w:numId="5">
    <w:abstractNumId w:val="15"/>
  </w:num>
  <w:num w:numId="6">
    <w:abstractNumId w:val="9"/>
  </w:num>
  <w:num w:numId="7">
    <w:abstractNumId w:val="16"/>
  </w:num>
  <w:num w:numId="8">
    <w:abstractNumId w:val="2"/>
  </w:num>
  <w:num w:numId="9">
    <w:abstractNumId w:val="6"/>
  </w:num>
  <w:num w:numId="10">
    <w:abstractNumId w:val="0"/>
  </w:num>
  <w:num w:numId="11">
    <w:abstractNumId w:val="14"/>
  </w:num>
  <w:num w:numId="12">
    <w:abstractNumId w:val="8"/>
  </w:num>
  <w:num w:numId="13">
    <w:abstractNumId w:val="17"/>
  </w:num>
  <w:num w:numId="14">
    <w:abstractNumId w:val="4"/>
  </w:num>
  <w:num w:numId="15">
    <w:abstractNumId w:val="12"/>
  </w:num>
  <w:num w:numId="16">
    <w:abstractNumId w:val="10"/>
  </w:num>
  <w:num w:numId="17">
    <w:abstractNumId w:val="7"/>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04A"/>
    <w:rsid w:val="00016B53"/>
    <w:rsid w:val="0002203D"/>
    <w:rsid w:val="000230EA"/>
    <w:rsid w:val="00024806"/>
    <w:rsid w:val="0003004A"/>
    <w:rsid w:val="0003067F"/>
    <w:rsid w:val="000324EB"/>
    <w:rsid w:val="000328C3"/>
    <w:rsid w:val="00035D3E"/>
    <w:rsid w:val="0003672E"/>
    <w:rsid w:val="00046150"/>
    <w:rsid w:val="00046EA6"/>
    <w:rsid w:val="000479CE"/>
    <w:rsid w:val="00051C28"/>
    <w:rsid w:val="00052263"/>
    <w:rsid w:val="0005292F"/>
    <w:rsid w:val="00054175"/>
    <w:rsid w:val="00055A7D"/>
    <w:rsid w:val="000568B8"/>
    <w:rsid w:val="000571E3"/>
    <w:rsid w:val="000608E0"/>
    <w:rsid w:val="00065520"/>
    <w:rsid w:val="00070777"/>
    <w:rsid w:val="000714C2"/>
    <w:rsid w:val="00073878"/>
    <w:rsid w:val="00076BDF"/>
    <w:rsid w:val="00081609"/>
    <w:rsid w:val="00092D99"/>
    <w:rsid w:val="00094AD5"/>
    <w:rsid w:val="000A210F"/>
    <w:rsid w:val="000A2B76"/>
    <w:rsid w:val="000A5889"/>
    <w:rsid w:val="000B0193"/>
    <w:rsid w:val="000B156A"/>
    <w:rsid w:val="000B2FFB"/>
    <w:rsid w:val="000B42A6"/>
    <w:rsid w:val="000B6440"/>
    <w:rsid w:val="000C0643"/>
    <w:rsid w:val="000C11CC"/>
    <w:rsid w:val="000C1C66"/>
    <w:rsid w:val="000C2530"/>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20CCC"/>
    <w:rsid w:val="00120F7F"/>
    <w:rsid w:val="0012166B"/>
    <w:rsid w:val="00122175"/>
    <w:rsid w:val="0012559B"/>
    <w:rsid w:val="0013459D"/>
    <w:rsid w:val="001357C5"/>
    <w:rsid w:val="00136BDA"/>
    <w:rsid w:val="00140E91"/>
    <w:rsid w:val="00141EDB"/>
    <w:rsid w:val="00142A66"/>
    <w:rsid w:val="001445D3"/>
    <w:rsid w:val="00144B16"/>
    <w:rsid w:val="00146281"/>
    <w:rsid w:val="00146D0B"/>
    <w:rsid w:val="00152E77"/>
    <w:rsid w:val="00154AD7"/>
    <w:rsid w:val="001555AA"/>
    <w:rsid w:val="0015590C"/>
    <w:rsid w:val="00156675"/>
    <w:rsid w:val="00156C22"/>
    <w:rsid w:val="001606AF"/>
    <w:rsid w:val="0016191C"/>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52E6"/>
    <w:rsid w:val="001A59F0"/>
    <w:rsid w:val="001B2501"/>
    <w:rsid w:val="001B35F0"/>
    <w:rsid w:val="001B378F"/>
    <w:rsid w:val="001B5489"/>
    <w:rsid w:val="001B5DB4"/>
    <w:rsid w:val="001C0424"/>
    <w:rsid w:val="001C2622"/>
    <w:rsid w:val="001C49E2"/>
    <w:rsid w:val="001C56A5"/>
    <w:rsid w:val="001C6C5B"/>
    <w:rsid w:val="001C7476"/>
    <w:rsid w:val="001D2434"/>
    <w:rsid w:val="001D30ED"/>
    <w:rsid w:val="001D3694"/>
    <w:rsid w:val="001D7D3D"/>
    <w:rsid w:val="001E0861"/>
    <w:rsid w:val="001E109B"/>
    <w:rsid w:val="001E2979"/>
    <w:rsid w:val="001E370E"/>
    <w:rsid w:val="001E3C81"/>
    <w:rsid w:val="001F5E1C"/>
    <w:rsid w:val="001F6D66"/>
    <w:rsid w:val="00200F34"/>
    <w:rsid w:val="0021025E"/>
    <w:rsid w:val="00210A3C"/>
    <w:rsid w:val="00213613"/>
    <w:rsid w:val="00216F1D"/>
    <w:rsid w:val="002176C2"/>
    <w:rsid w:val="00222916"/>
    <w:rsid w:val="00223937"/>
    <w:rsid w:val="00223CEE"/>
    <w:rsid w:val="00224243"/>
    <w:rsid w:val="002250F7"/>
    <w:rsid w:val="002302B0"/>
    <w:rsid w:val="00230C12"/>
    <w:rsid w:val="0023205E"/>
    <w:rsid w:val="002323B1"/>
    <w:rsid w:val="00233387"/>
    <w:rsid w:val="00235994"/>
    <w:rsid w:val="00236E80"/>
    <w:rsid w:val="00241B89"/>
    <w:rsid w:val="00244020"/>
    <w:rsid w:val="00244611"/>
    <w:rsid w:val="00251744"/>
    <w:rsid w:val="002533EB"/>
    <w:rsid w:val="00254698"/>
    <w:rsid w:val="00254F73"/>
    <w:rsid w:val="0026072B"/>
    <w:rsid w:val="00266A16"/>
    <w:rsid w:val="00270554"/>
    <w:rsid w:val="002712D6"/>
    <w:rsid w:val="00271D4F"/>
    <w:rsid w:val="00271EB8"/>
    <w:rsid w:val="00276BB7"/>
    <w:rsid w:val="00282F64"/>
    <w:rsid w:val="002873EF"/>
    <w:rsid w:val="00291B56"/>
    <w:rsid w:val="00291FF8"/>
    <w:rsid w:val="00292806"/>
    <w:rsid w:val="00295ABF"/>
    <w:rsid w:val="002A101F"/>
    <w:rsid w:val="002A4E9A"/>
    <w:rsid w:val="002B20EF"/>
    <w:rsid w:val="002B35F7"/>
    <w:rsid w:val="002B3818"/>
    <w:rsid w:val="002B46FB"/>
    <w:rsid w:val="002B6110"/>
    <w:rsid w:val="002C1937"/>
    <w:rsid w:val="002C2286"/>
    <w:rsid w:val="002C3576"/>
    <w:rsid w:val="002C3A1E"/>
    <w:rsid w:val="002C467A"/>
    <w:rsid w:val="002C5691"/>
    <w:rsid w:val="002C5AC5"/>
    <w:rsid w:val="002C5DC2"/>
    <w:rsid w:val="002D2A64"/>
    <w:rsid w:val="002D2EFB"/>
    <w:rsid w:val="002D492D"/>
    <w:rsid w:val="002D4FB9"/>
    <w:rsid w:val="002D51D5"/>
    <w:rsid w:val="002D547B"/>
    <w:rsid w:val="002E3368"/>
    <w:rsid w:val="002E475B"/>
    <w:rsid w:val="002E4C1C"/>
    <w:rsid w:val="002F1477"/>
    <w:rsid w:val="002F1EC2"/>
    <w:rsid w:val="002F4F2E"/>
    <w:rsid w:val="002F6241"/>
    <w:rsid w:val="003030D8"/>
    <w:rsid w:val="00304B34"/>
    <w:rsid w:val="00310A35"/>
    <w:rsid w:val="003118DD"/>
    <w:rsid w:val="003146A9"/>
    <w:rsid w:val="00316E11"/>
    <w:rsid w:val="00316FE9"/>
    <w:rsid w:val="00317B6D"/>
    <w:rsid w:val="0032148A"/>
    <w:rsid w:val="0032276F"/>
    <w:rsid w:val="003261E0"/>
    <w:rsid w:val="00326A27"/>
    <w:rsid w:val="00327603"/>
    <w:rsid w:val="003351EF"/>
    <w:rsid w:val="0033658D"/>
    <w:rsid w:val="003365F2"/>
    <w:rsid w:val="00337322"/>
    <w:rsid w:val="00340F4D"/>
    <w:rsid w:val="00341071"/>
    <w:rsid w:val="003423A3"/>
    <w:rsid w:val="00344FF5"/>
    <w:rsid w:val="00345538"/>
    <w:rsid w:val="003466CE"/>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C16B6"/>
    <w:rsid w:val="003C1E6B"/>
    <w:rsid w:val="003C1F74"/>
    <w:rsid w:val="003C244B"/>
    <w:rsid w:val="003C255F"/>
    <w:rsid w:val="003C2E3D"/>
    <w:rsid w:val="003D0E8A"/>
    <w:rsid w:val="003D268C"/>
    <w:rsid w:val="003D6CAF"/>
    <w:rsid w:val="003D6E81"/>
    <w:rsid w:val="003E041B"/>
    <w:rsid w:val="003E6EFB"/>
    <w:rsid w:val="003F03B3"/>
    <w:rsid w:val="003F0C88"/>
    <w:rsid w:val="003F1B06"/>
    <w:rsid w:val="003F5EFC"/>
    <w:rsid w:val="003F690A"/>
    <w:rsid w:val="003F6E8B"/>
    <w:rsid w:val="003F7B07"/>
    <w:rsid w:val="003F7D61"/>
    <w:rsid w:val="004006CD"/>
    <w:rsid w:val="0040295E"/>
    <w:rsid w:val="004053A7"/>
    <w:rsid w:val="00406754"/>
    <w:rsid w:val="004107AD"/>
    <w:rsid w:val="004111E0"/>
    <w:rsid w:val="00413948"/>
    <w:rsid w:val="00413D47"/>
    <w:rsid w:val="00413D9C"/>
    <w:rsid w:val="00416AA0"/>
    <w:rsid w:val="004211D7"/>
    <w:rsid w:val="00422A12"/>
    <w:rsid w:val="00424D90"/>
    <w:rsid w:val="00425AAA"/>
    <w:rsid w:val="00430120"/>
    <w:rsid w:val="00433760"/>
    <w:rsid w:val="00433C48"/>
    <w:rsid w:val="0043529E"/>
    <w:rsid w:val="00436A07"/>
    <w:rsid w:val="0043728B"/>
    <w:rsid w:val="00441A96"/>
    <w:rsid w:val="00442871"/>
    <w:rsid w:val="00442CF5"/>
    <w:rsid w:val="00443109"/>
    <w:rsid w:val="00445236"/>
    <w:rsid w:val="0044787E"/>
    <w:rsid w:val="004507D4"/>
    <w:rsid w:val="00451872"/>
    <w:rsid w:val="004605D8"/>
    <w:rsid w:val="0046111A"/>
    <w:rsid w:val="0046162F"/>
    <w:rsid w:val="0046548A"/>
    <w:rsid w:val="00465DA2"/>
    <w:rsid w:val="00475F7D"/>
    <w:rsid w:val="0047608A"/>
    <w:rsid w:val="00477043"/>
    <w:rsid w:val="0047761E"/>
    <w:rsid w:val="00480A7E"/>
    <w:rsid w:val="00480DD4"/>
    <w:rsid w:val="00482929"/>
    <w:rsid w:val="00487918"/>
    <w:rsid w:val="004916D5"/>
    <w:rsid w:val="00491B5E"/>
    <w:rsid w:val="00492FC4"/>
    <w:rsid w:val="00493869"/>
    <w:rsid w:val="00495475"/>
    <w:rsid w:val="004A1073"/>
    <w:rsid w:val="004A197B"/>
    <w:rsid w:val="004A1A5F"/>
    <w:rsid w:val="004A1F2B"/>
    <w:rsid w:val="004A3C7B"/>
    <w:rsid w:val="004B1D06"/>
    <w:rsid w:val="004B7524"/>
    <w:rsid w:val="004C16CA"/>
    <w:rsid w:val="004C1A1F"/>
    <w:rsid w:val="004C3AD3"/>
    <w:rsid w:val="004C5B8A"/>
    <w:rsid w:val="004C7261"/>
    <w:rsid w:val="004D3362"/>
    <w:rsid w:val="004D3B3F"/>
    <w:rsid w:val="004D6534"/>
    <w:rsid w:val="004D744B"/>
    <w:rsid w:val="004E2E4F"/>
    <w:rsid w:val="004E4FF2"/>
    <w:rsid w:val="004E7804"/>
    <w:rsid w:val="004F5596"/>
    <w:rsid w:val="004F5641"/>
    <w:rsid w:val="004F75DC"/>
    <w:rsid w:val="004F7C1C"/>
    <w:rsid w:val="00501454"/>
    <w:rsid w:val="005049AD"/>
    <w:rsid w:val="00505BDE"/>
    <w:rsid w:val="005063C6"/>
    <w:rsid w:val="00507FDA"/>
    <w:rsid w:val="0051014E"/>
    <w:rsid w:val="005105F8"/>
    <w:rsid w:val="0051767B"/>
    <w:rsid w:val="005208BF"/>
    <w:rsid w:val="00530308"/>
    <w:rsid w:val="005332BE"/>
    <w:rsid w:val="005349FD"/>
    <w:rsid w:val="005404FA"/>
    <w:rsid w:val="005410BC"/>
    <w:rsid w:val="00541716"/>
    <w:rsid w:val="00543289"/>
    <w:rsid w:val="005445B2"/>
    <w:rsid w:val="00544A09"/>
    <w:rsid w:val="0054558B"/>
    <w:rsid w:val="0054648A"/>
    <w:rsid w:val="0054657B"/>
    <w:rsid w:val="00547EE6"/>
    <w:rsid w:val="005532A3"/>
    <w:rsid w:val="00553EEB"/>
    <w:rsid w:val="00562E4F"/>
    <w:rsid w:val="00564212"/>
    <w:rsid w:val="00570A1F"/>
    <w:rsid w:val="005732FF"/>
    <w:rsid w:val="00573EF7"/>
    <w:rsid w:val="0057770E"/>
    <w:rsid w:val="0057776B"/>
    <w:rsid w:val="00583399"/>
    <w:rsid w:val="00587DFE"/>
    <w:rsid w:val="00590BED"/>
    <w:rsid w:val="00595600"/>
    <w:rsid w:val="005A37D9"/>
    <w:rsid w:val="005A5F4F"/>
    <w:rsid w:val="005A66BE"/>
    <w:rsid w:val="005A7589"/>
    <w:rsid w:val="005B13DB"/>
    <w:rsid w:val="005B1F55"/>
    <w:rsid w:val="005B642A"/>
    <w:rsid w:val="005B645F"/>
    <w:rsid w:val="005B666E"/>
    <w:rsid w:val="005B6959"/>
    <w:rsid w:val="005B6F0E"/>
    <w:rsid w:val="005B7ADD"/>
    <w:rsid w:val="005C021D"/>
    <w:rsid w:val="005C2903"/>
    <w:rsid w:val="005C5B73"/>
    <w:rsid w:val="005C6F7F"/>
    <w:rsid w:val="005C7550"/>
    <w:rsid w:val="005D130A"/>
    <w:rsid w:val="005D3356"/>
    <w:rsid w:val="005D39DB"/>
    <w:rsid w:val="005D49C0"/>
    <w:rsid w:val="005D55EE"/>
    <w:rsid w:val="005E4979"/>
    <w:rsid w:val="005E7655"/>
    <w:rsid w:val="005F2887"/>
    <w:rsid w:val="005F63D5"/>
    <w:rsid w:val="005F6EC5"/>
    <w:rsid w:val="005F79FA"/>
    <w:rsid w:val="00603590"/>
    <w:rsid w:val="0060564E"/>
    <w:rsid w:val="006059D6"/>
    <w:rsid w:val="0060689D"/>
    <w:rsid w:val="00610E1D"/>
    <w:rsid w:val="00610E31"/>
    <w:rsid w:val="00612A68"/>
    <w:rsid w:val="00616DCB"/>
    <w:rsid w:val="0062055C"/>
    <w:rsid w:val="00621222"/>
    <w:rsid w:val="00623473"/>
    <w:rsid w:val="006245D2"/>
    <w:rsid w:val="00625297"/>
    <w:rsid w:val="0062696E"/>
    <w:rsid w:val="00627410"/>
    <w:rsid w:val="0063152A"/>
    <w:rsid w:val="00631F76"/>
    <w:rsid w:val="00632E5D"/>
    <w:rsid w:val="00635AD5"/>
    <w:rsid w:val="006369F2"/>
    <w:rsid w:val="00637911"/>
    <w:rsid w:val="006407C7"/>
    <w:rsid w:val="00644024"/>
    <w:rsid w:val="00647C49"/>
    <w:rsid w:val="006531B8"/>
    <w:rsid w:val="006550A7"/>
    <w:rsid w:val="00655151"/>
    <w:rsid w:val="0065661F"/>
    <w:rsid w:val="00656757"/>
    <w:rsid w:val="0065726E"/>
    <w:rsid w:val="00662258"/>
    <w:rsid w:val="00663C58"/>
    <w:rsid w:val="00671AF0"/>
    <w:rsid w:val="00672142"/>
    <w:rsid w:val="00673D03"/>
    <w:rsid w:val="00677EE0"/>
    <w:rsid w:val="0068007E"/>
    <w:rsid w:val="00685CD6"/>
    <w:rsid w:val="0068654B"/>
    <w:rsid w:val="00687D05"/>
    <w:rsid w:val="006901D2"/>
    <w:rsid w:val="006A5609"/>
    <w:rsid w:val="006A65B6"/>
    <w:rsid w:val="006A786E"/>
    <w:rsid w:val="006B64D9"/>
    <w:rsid w:val="006C3A70"/>
    <w:rsid w:val="006C59A9"/>
    <w:rsid w:val="006C6802"/>
    <w:rsid w:val="006C6A71"/>
    <w:rsid w:val="006C7178"/>
    <w:rsid w:val="006C7527"/>
    <w:rsid w:val="006D3133"/>
    <w:rsid w:val="006E168A"/>
    <w:rsid w:val="006E1EE6"/>
    <w:rsid w:val="006E5FCA"/>
    <w:rsid w:val="006F33EA"/>
    <w:rsid w:val="006F4D89"/>
    <w:rsid w:val="006F5E21"/>
    <w:rsid w:val="006F6786"/>
    <w:rsid w:val="006F724B"/>
    <w:rsid w:val="00703946"/>
    <w:rsid w:val="00705BB7"/>
    <w:rsid w:val="00707B37"/>
    <w:rsid w:val="007207A1"/>
    <w:rsid w:val="00722D75"/>
    <w:rsid w:val="00725CAC"/>
    <w:rsid w:val="00727554"/>
    <w:rsid w:val="00731571"/>
    <w:rsid w:val="00732194"/>
    <w:rsid w:val="0073263C"/>
    <w:rsid w:val="00732EFB"/>
    <w:rsid w:val="007335DD"/>
    <w:rsid w:val="00733C67"/>
    <w:rsid w:val="00734CC9"/>
    <w:rsid w:val="00742F20"/>
    <w:rsid w:val="00751C9E"/>
    <w:rsid w:val="00751E83"/>
    <w:rsid w:val="00753808"/>
    <w:rsid w:val="00753A5F"/>
    <w:rsid w:val="00754CFB"/>
    <w:rsid w:val="007565B7"/>
    <w:rsid w:val="007571B8"/>
    <w:rsid w:val="00762A5C"/>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B0A83"/>
    <w:rsid w:val="007B2EEF"/>
    <w:rsid w:val="007B3D21"/>
    <w:rsid w:val="007B3FDC"/>
    <w:rsid w:val="007B4C58"/>
    <w:rsid w:val="007B7D31"/>
    <w:rsid w:val="007C2104"/>
    <w:rsid w:val="007C5B49"/>
    <w:rsid w:val="007C68EB"/>
    <w:rsid w:val="007D2330"/>
    <w:rsid w:val="007D4EC9"/>
    <w:rsid w:val="007D5524"/>
    <w:rsid w:val="007D672B"/>
    <w:rsid w:val="007D702D"/>
    <w:rsid w:val="007E20BC"/>
    <w:rsid w:val="007E234D"/>
    <w:rsid w:val="007E3E1A"/>
    <w:rsid w:val="007E5527"/>
    <w:rsid w:val="007E7228"/>
    <w:rsid w:val="007F06E5"/>
    <w:rsid w:val="007F0B13"/>
    <w:rsid w:val="007F1422"/>
    <w:rsid w:val="007F17BB"/>
    <w:rsid w:val="007F57A6"/>
    <w:rsid w:val="00801845"/>
    <w:rsid w:val="00801AC4"/>
    <w:rsid w:val="00804A0C"/>
    <w:rsid w:val="00804D73"/>
    <w:rsid w:val="00805242"/>
    <w:rsid w:val="008053E9"/>
    <w:rsid w:val="00806597"/>
    <w:rsid w:val="0080675A"/>
    <w:rsid w:val="00810509"/>
    <w:rsid w:val="00810EEF"/>
    <w:rsid w:val="00810FCB"/>
    <w:rsid w:val="008118AC"/>
    <w:rsid w:val="0081534E"/>
    <w:rsid w:val="00823592"/>
    <w:rsid w:val="00824424"/>
    <w:rsid w:val="008314C0"/>
    <w:rsid w:val="008334BE"/>
    <w:rsid w:val="00837B18"/>
    <w:rsid w:val="00841511"/>
    <w:rsid w:val="00842EA0"/>
    <w:rsid w:val="00842F61"/>
    <w:rsid w:val="0084757A"/>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8016F"/>
    <w:rsid w:val="00882C33"/>
    <w:rsid w:val="0088614F"/>
    <w:rsid w:val="00886A8E"/>
    <w:rsid w:val="00887549"/>
    <w:rsid w:val="0089073C"/>
    <w:rsid w:val="00892135"/>
    <w:rsid w:val="00892A63"/>
    <w:rsid w:val="0089422E"/>
    <w:rsid w:val="008A014E"/>
    <w:rsid w:val="008A10B8"/>
    <w:rsid w:val="008A5333"/>
    <w:rsid w:val="008A780A"/>
    <w:rsid w:val="008B31D2"/>
    <w:rsid w:val="008B59B1"/>
    <w:rsid w:val="008B6148"/>
    <w:rsid w:val="008B6F55"/>
    <w:rsid w:val="008B7DD1"/>
    <w:rsid w:val="008C0564"/>
    <w:rsid w:val="008C069F"/>
    <w:rsid w:val="008C0EDE"/>
    <w:rsid w:val="008C221A"/>
    <w:rsid w:val="008C3111"/>
    <w:rsid w:val="008C4F87"/>
    <w:rsid w:val="008C5662"/>
    <w:rsid w:val="008D1257"/>
    <w:rsid w:val="008D176D"/>
    <w:rsid w:val="008D3BCE"/>
    <w:rsid w:val="008D4586"/>
    <w:rsid w:val="008D48D1"/>
    <w:rsid w:val="008D59F4"/>
    <w:rsid w:val="008E02C7"/>
    <w:rsid w:val="008E1932"/>
    <w:rsid w:val="008E215E"/>
    <w:rsid w:val="008E2DD6"/>
    <w:rsid w:val="008E4963"/>
    <w:rsid w:val="008F2F16"/>
    <w:rsid w:val="008F5316"/>
    <w:rsid w:val="008F5F4F"/>
    <w:rsid w:val="008F6D3C"/>
    <w:rsid w:val="008F77A3"/>
    <w:rsid w:val="00902D7F"/>
    <w:rsid w:val="00905598"/>
    <w:rsid w:val="00907FA4"/>
    <w:rsid w:val="00913AE7"/>
    <w:rsid w:val="00913EBE"/>
    <w:rsid w:val="00914ECD"/>
    <w:rsid w:val="009175AE"/>
    <w:rsid w:val="00920734"/>
    <w:rsid w:val="00930283"/>
    <w:rsid w:val="00931683"/>
    <w:rsid w:val="00932037"/>
    <w:rsid w:val="009339F7"/>
    <w:rsid w:val="00935341"/>
    <w:rsid w:val="0093575C"/>
    <w:rsid w:val="00937CA1"/>
    <w:rsid w:val="00941D33"/>
    <w:rsid w:val="00942FC1"/>
    <w:rsid w:val="00946C91"/>
    <w:rsid w:val="009476F0"/>
    <w:rsid w:val="00957E7F"/>
    <w:rsid w:val="009622E1"/>
    <w:rsid w:val="00963F3B"/>
    <w:rsid w:val="00964F6F"/>
    <w:rsid w:val="0097061F"/>
    <w:rsid w:val="00970CCD"/>
    <w:rsid w:val="009726CA"/>
    <w:rsid w:val="00975CBB"/>
    <w:rsid w:val="00975E77"/>
    <w:rsid w:val="0098174D"/>
    <w:rsid w:val="00982084"/>
    <w:rsid w:val="00982D73"/>
    <w:rsid w:val="009835B6"/>
    <w:rsid w:val="00983853"/>
    <w:rsid w:val="00985CEB"/>
    <w:rsid w:val="00986C06"/>
    <w:rsid w:val="009870B4"/>
    <w:rsid w:val="009873FA"/>
    <w:rsid w:val="00987AA1"/>
    <w:rsid w:val="0099061F"/>
    <w:rsid w:val="009935DD"/>
    <w:rsid w:val="00993F42"/>
    <w:rsid w:val="009A09B9"/>
    <w:rsid w:val="009A1F0B"/>
    <w:rsid w:val="009A41EC"/>
    <w:rsid w:val="009A5E2A"/>
    <w:rsid w:val="009B2994"/>
    <w:rsid w:val="009B4DCB"/>
    <w:rsid w:val="009B5E49"/>
    <w:rsid w:val="009C07F9"/>
    <w:rsid w:val="009C2098"/>
    <w:rsid w:val="009C291D"/>
    <w:rsid w:val="009C7326"/>
    <w:rsid w:val="009D6E97"/>
    <w:rsid w:val="009E174E"/>
    <w:rsid w:val="009E1860"/>
    <w:rsid w:val="009E2615"/>
    <w:rsid w:val="009E2753"/>
    <w:rsid w:val="009E2E50"/>
    <w:rsid w:val="009E5997"/>
    <w:rsid w:val="009F0A7D"/>
    <w:rsid w:val="009F0C4B"/>
    <w:rsid w:val="009F2314"/>
    <w:rsid w:val="009F2B8A"/>
    <w:rsid w:val="009F32FC"/>
    <w:rsid w:val="009F49D7"/>
    <w:rsid w:val="009F633B"/>
    <w:rsid w:val="00A016D9"/>
    <w:rsid w:val="00A01BC6"/>
    <w:rsid w:val="00A026B4"/>
    <w:rsid w:val="00A02AB0"/>
    <w:rsid w:val="00A10923"/>
    <w:rsid w:val="00A11C3D"/>
    <w:rsid w:val="00A16170"/>
    <w:rsid w:val="00A201F3"/>
    <w:rsid w:val="00A208D9"/>
    <w:rsid w:val="00A20A69"/>
    <w:rsid w:val="00A2493B"/>
    <w:rsid w:val="00A27A12"/>
    <w:rsid w:val="00A3109B"/>
    <w:rsid w:val="00A32365"/>
    <w:rsid w:val="00A32AAD"/>
    <w:rsid w:val="00A33341"/>
    <w:rsid w:val="00A35361"/>
    <w:rsid w:val="00A35436"/>
    <w:rsid w:val="00A36483"/>
    <w:rsid w:val="00A43D7B"/>
    <w:rsid w:val="00A43F22"/>
    <w:rsid w:val="00A457D5"/>
    <w:rsid w:val="00A53C71"/>
    <w:rsid w:val="00A54176"/>
    <w:rsid w:val="00A54858"/>
    <w:rsid w:val="00A549D4"/>
    <w:rsid w:val="00A56F97"/>
    <w:rsid w:val="00A57E82"/>
    <w:rsid w:val="00A653BF"/>
    <w:rsid w:val="00A7209C"/>
    <w:rsid w:val="00A73AC9"/>
    <w:rsid w:val="00A7482A"/>
    <w:rsid w:val="00A80419"/>
    <w:rsid w:val="00A816FC"/>
    <w:rsid w:val="00A82ED9"/>
    <w:rsid w:val="00A844E0"/>
    <w:rsid w:val="00A84B12"/>
    <w:rsid w:val="00A90ACB"/>
    <w:rsid w:val="00A90E35"/>
    <w:rsid w:val="00A91678"/>
    <w:rsid w:val="00A933CA"/>
    <w:rsid w:val="00A94E5A"/>
    <w:rsid w:val="00A97546"/>
    <w:rsid w:val="00A97CC3"/>
    <w:rsid w:val="00AA0336"/>
    <w:rsid w:val="00AA23EA"/>
    <w:rsid w:val="00AA2400"/>
    <w:rsid w:val="00AA2588"/>
    <w:rsid w:val="00AA613D"/>
    <w:rsid w:val="00AB0C29"/>
    <w:rsid w:val="00AC16A3"/>
    <w:rsid w:val="00AC38C4"/>
    <w:rsid w:val="00AC5027"/>
    <w:rsid w:val="00AC6D39"/>
    <w:rsid w:val="00AC7536"/>
    <w:rsid w:val="00AD314F"/>
    <w:rsid w:val="00AD4653"/>
    <w:rsid w:val="00AE018F"/>
    <w:rsid w:val="00AE2D7C"/>
    <w:rsid w:val="00AE5B95"/>
    <w:rsid w:val="00AE765F"/>
    <w:rsid w:val="00AE7B24"/>
    <w:rsid w:val="00AF413F"/>
    <w:rsid w:val="00AF4C22"/>
    <w:rsid w:val="00AF4DE3"/>
    <w:rsid w:val="00AF60C5"/>
    <w:rsid w:val="00B032E5"/>
    <w:rsid w:val="00B04674"/>
    <w:rsid w:val="00B0664A"/>
    <w:rsid w:val="00B07E48"/>
    <w:rsid w:val="00B149FE"/>
    <w:rsid w:val="00B15A03"/>
    <w:rsid w:val="00B16024"/>
    <w:rsid w:val="00B16C47"/>
    <w:rsid w:val="00B17B5D"/>
    <w:rsid w:val="00B213F3"/>
    <w:rsid w:val="00B23123"/>
    <w:rsid w:val="00B25D02"/>
    <w:rsid w:val="00B25D5F"/>
    <w:rsid w:val="00B30158"/>
    <w:rsid w:val="00B303D2"/>
    <w:rsid w:val="00B3364D"/>
    <w:rsid w:val="00B349E1"/>
    <w:rsid w:val="00B43B28"/>
    <w:rsid w:val="00B45465"/>
    <w:rsid w:val="00B45DDB"/>
    <w:rsid w:val="00B4670E"/>
    <w:rsid w:val="00B47034"/>
    <w:rsid w:val="00B6118A"/>
    <w:rsid w:val="00B71CA6"/>
    <w:rsid w:val="00B73424"/>
    <w:rsid w:val="00B73C7E"/>
    <w:rsid w:val="00B754EF"/>
    <w:rsid w:val="00B75A29"/>
    <w:rsid w:val="00B77BE8"/>
    <w:rsid w:val="00B8505E"/>
    <w:rsid w:val="00B8785E"/>
    <w:rsid w:val="00B87A51"/>
    <w:rsid w:val="00B87DC9"/>
    <w:rsid w:val="00B90FEB"/>
    <w:rsid w:val="00B919F8"/>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D16C3"/>
    <w:rsid w:val="00BD3911"/>
    <w:rsid w:val="00BD4DF7"/>
    <w:rsid w:val="00BE0607"/>
    <w:rsid w:val="00BE590B"/>
    <w:rsid w:val="00BE7BD4"/>
    <w:rsid w:val="00BF0F8B"/>
    <w:rsid w:val="00BF4D76"/>
    <w:rsid w:val="00BF612B"/>
    <w:rsid w:val="00C00303"/>
    <w:rsid w:val="00C00553"/>
    <w:rsid w:val="00C05E13"/>
    <w:rsid w:val="00C07981"/>
    <w:rsid w:val="00C10402"/>
    <w:rsid w:val="00C14B59"/>
    <w:rsid w:val="00C15356"/>
    <w:rsid w:val="00C1560E"/>
    <w:rsid w:val="00C21CE0"/>
    <w:rsid w:val="00C22297"/>
    <w:rsid w:val="00C23E88"/>
    <w:rsid w:val="00C26089"/>
    <w:rsid w:val="00C30403"/>
    <w:rsid w:val="00C32E14"/>
    <w:rsid w:val="00C33363"/>
    <w:rsid w:val="00C35085"/>
    <w:rsid w:val="00C40506"/>
    <w:rsid w:val="00C40E38"/>
    <w:rsid w:val="00C42E6D"/>
    <w:rsid w:val="00C444B9"/>
    <w:rsid w:val="00C456B7"/>
    <w:rsid w:val="00C45E1E"/>
    <w:rsid w:val="00C514FF"/>
    <w:rsid w:val="00C51B07"/>
    <w:rsid w:val="00C52584"/>
    <w:rsid w:val="00C53A25"/>
    <w:rsid w:val="00C53FEB"/>
    <w:rsid w:val="00C55BCF"/>
    <w:rsid w:val="00C55DA0"/>
    <w:rsid w:val="00C57C3D"/>
    <w:rsid w:val="00C604D0"/>
    <w:rsid w:val="00C645DD"/>
    <w:rsid w:val="00C64BB7"/>
    <w:rsid w:val="00C65A37"/>
    <w:rsid w:val="00C665B0"/>
    <w:rsid w:val="00C70DF8"/>
    <w:rsid w:val="00C721CB"/>
    <w:rsid w:val="00C75F8E"/>
    <w:rsid w:val="00C83D45"/>
    <w:rsid w:val="00C91C6A"/>
    <w:rsid w:val="00C94AAA"/>
    <w:rsid w:val="00C96479"/>
    <w:rsid w:val="00C97596"/>
    <w:rsid w:val="00C97646"/>
    <w:rsid w:val="00CA1344"/>
    <w:rsid w:val="00CA15E0"/>
    <w:rsid w:val="00CA1EE3"/>
    <w:rsid w:val="00CA3926"/>
    <w:rsid w:val="00CA759B"/>
    <w:rsid w:val="00CA7812"/>
    <w:rsid w:val="00CB0203"/>
    <w:rsid w:val="00CB0A47"/>
    <w:rsid w:val="00CB3C2F"/>
    <w:rsid w:val="00CC0E13"/>
    <w:rsid w:val="00CC357C"/>
    <w:rsid w:val="00CC6620"/>
    <w:rsid w:val="00CD18BF"/>
    <w:rsid w:val="00CD26B3"/>
    <w:rsid w:val="00CD2845"/>
    <w:rsid w:val="00CD38AD"/>
    <w:rsid w:val="00CD3A16"/>
    <w:rsid w:val="00CD5AA3"/>
    <w:rsid w:val="00CD63CA"/>
    <w:rsid w:val="00CE1A9A"/>
    <w:rsid w:val="00CE37BC"/>
    <w:rsid w:val="00CE6B59"/>
    <w:rsid w:val="00CF0231"/>
    <w:rsid w:val="00CF2CEF"/>
    <w:rsid w:val="00CF5E66"/>
    <w:rsid w:val="00CF6219"/>
    <w:rsid w:val="00CF7BDE"/>
    <w:rsid w:val="00D036D2"/>
    <w:rsid w:val="00D04AE4"/>
    <w:rsid w:val="00D069F9"/>
    <w:rsid w:val="00D13C31"/>
    <w:rsid w:val="00D15698"/>
    <w:rsid w:val="00D156D1"/>
    <w:rsid w:val="00D24C68"/>
    <w:rsid w:val="00D25F6B"/>
    <w:rsid w:val="00D309E4"/>
    <w:rsid w:val="00D322D2"/>
    <w:rsid w:val="00D33475"/>
    <w:rsid w:val="00D35A93"/>
    <w:rsid w:val="00D35C3C"/>
    <w:rsid w:val="00D35D3F"/>
    <w:rsid w:val="00D367A0"/>
    <w:rsid w:val="00D36CB4"/>
    <w:rsid w:val="00D4155A"/>
    <w:rsid w:val="00D42887"/>
    <w:rsid w:val="00D44397"/>
    <w:rsid w:val="00D5222C"/>
    <w:rsid w:val="00D535C7"/>
    <w:rsid w:val="00D545B7"/>
    <w:rsid w:val="00D54732"/>
    <w:rsid w:val="00D63C6C"/>
    <w:rsid w:val="00D64BEA"/>
    <w:rsid w:val="00D65F1C"/>
    <w:rsid w:val="00D6779B"/>
    <w:rsid w:val="00D7398F"/>
    <w:rsid w:val="00D7708A"/>
    <w:rsid w:val="00D772DD"/>
    <w:rsid w:val="00D80923"/>
    <w:rsid w:val="00D84326"/>
    <w:rsid w:val="00D84550"/>
    <w:rsid w:val="00D858DF"/>
    <w:rsid w:val="00D903A2"/>
    <w:rsid w:val="00D929C8"/>
    <w:rsid w:val="00D971D1"/>
    <w:rsid w:val="00DA2028"/>
    <w:rsid w:val="00DA4FB6"/>
    <w:rsid w:val="00DA63C8"/>
    <w:rsid w:val="00DB01E1"/>
    <w:rsid w:val="00DB3606"/>
    <w:rsid w:val="00DB3CA8"/>
    <w:rsid w:val="00DB4A4D"/>
    <w:rsid w:val="00DB7091"/>
    <w:rsid w:val="00DC29B5"/>
    <w:rsid w:val="00DC3BC5"/>
    <w:rsid w:val="00DC54E9"/>
    <w:rsid w:val="00DC5914"/>
    <w:rsid w:val="00DC63F3"/>
    <w:rsid w:val="00DC6A89"/>
    <w:rsid w:val="00DC6A92"/>
    <w:rsid w:val="00DD276D"/>
    <w:rsid w:val="00DD298A"/>
    <w:rsid w:val="00DD439A"/>
    <w:rsid w:val="00DD45E1"/>
    <w:rsid w:val="00DD46D8"/>
    <w:rsid w:val="00DD483D"/>
    <w:rsid w:val="00DE2C3F"/>
    <w:rsid w:val="00DE6782"/>
    <w:rsid w:val="00DF0089"/>
    <w:rsid w:val="00DF1613"/>
    <w:rsid w:val="00DF336A"/>
    <w:rsid w:val="00DF49CC"/>
    <w:rsid w:val="00E031CE"/>
    <w:rsid w:val="00E04DD3"/>
    <w:rsid w:val="00E0721C"/>
    <w:rsid w:val="00E1071F"/>
    <w:rsid w:val="00E1289B"/>
    <w:rsid w:val="00E157D4"/>
    <w:rsid w:val="00E178A6"/>
    <w:rsid w:val="00E23FF2"/>
    <w:rsid w:val="00E243AD"/>
    <w:rsid w:val="00E24FB9"/>
    <w:rsid w:val="00E25B8D"/>
    <w:rsid w:val="00E25FA6"/>
    <w:rsid w:val="00E27E55"/>
    <w:rsid w:val="00E3094D"/>
    <w:rsid w:val="00E3128B"/>
    <w:rsid w:val="00E31664"/>
    <w:rsid w:val="00E35851"/>
    <w:rsid w:val="00E373C2"/>
    <w:rsid w:val="00E40F2F"/>
    <w:rsid w:val="00E41D17"/>
    <w:rsid w:val="00E42C5A"/>
    <w:rsid w:val="00E45C31"/>
    <w:rsid w:val="00E46950"/>
    <w:rsid w:val="00E51EDE"/>
    <w:rsid w:val="00E55C33"/>
    <w:rsid w:val="00E5611A"/>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9248D"/>
    <w:rsid w:val="00E94BDD"/>
    <w:rsid w:val="00E95B2C"/>
    <w:rsid w:val="00EA1EA4"/>
    <w:rsid w:val="00EA2416"/>
    <w:rsid w:val="00EA3D60"/>
    <w:rsid w:val="00EA46EB"/>
    <w:rsid w:val="00EA5FCC"/>
    <w:rsid w:val="00EA6181"/>
    <w:rsid w:val="00EB18ED"/>
    <w:rsid w:val="00EB1B1B"/>
    <w:rsid w:val="00EB1B39"/>
    <w:rsid w:val="00EB22CE"/>
    <w:rsid w:val="00EB5202"/>
    <w:rsid w:val="00EB58FA"/>
    <w:rsid w:val="00EC0662"/>
    <w:rsid w:val="00EC17EB"/>
    <w:rsid w:val="00EC3F10"/>
    <w:rsid w:val="00EC5419"/>
    <w:rsid w:val="00EC5B6D"/>
    <w:rsid w:val="00EC64C9"/>
    <w:rsid w:val="00EC67A9"/>
    <w:rsid w:val="00ED0D02"/>
    <w:rsid w:val="00ED2669"/>
    <w:rsid w:val="00ED343C"/>
    <w:rsid w:val="00ED4797"/>
    <w:rsid w:val="00ED62ED"/>
    <w:rsid w:val="00ED7E28"/>
    <w:rsid w:val="00ED7F0B"/>
    <w:rsid w:val="00EE175D"/>
    <w:rsid w:val="00EE4DE1"/>
    <w:rsid w:val="00EF3682"/>
    <w:rsid w:val="00EF4C90"/>
    <w:rsid w:val="00F0166F"/>
    <w:rsid w:val="00F025EB"/>
    <w:rsid w:val="00F032C1"/>
    <w:rsid w:val="00F11AD0"/>
    <w:rsid w:val="00F161FA"/>
    <w:rsid w:val="00F17CC9"/>
    <w:rsid w:val="00F20724"/>
    <w:rsid w:val="00F21195"/>
    <w:rsid w:val="00F2386A"/>
    <w:rsid w:val="00F24922"/>
    <w:rsid w:val="00F2694C"/>
    <w:rsid w:val="00F2771A"/>
    <w:rsid w:val="00F27C11"/>
    <w:rsid w:val="00F32A0B"/>
    <w:rsid w:val="00F347FE"/>
    <w:rsid w:val="00F35120"/>
    <w:rsid w:val="00F35E21"/>
    <w:rsid w:val="00F36774"/>
    <w:rsid w:val="00F443FC"/>
    <w:rsid w:val="00F44D6B"/>
    <w:rsid w:val="00F47749"/>
    <w:rsid w:val="00F53DB3"/>
    <w:rsid w:val="00F5575E"/>
    <w:rsid w:val="00F56337"/>
    <w:rsid w:val="00F569A7"/>
    <w:rsid w:val="00F60030"/>
    <w:rsid w:val="00F613A6"/>
    <w:rsid w:val="00F62F94"/>
    <w:rsid w:val="00F64A4D"/>
    <w:rsid w:val="00F65706"/>
    <w:rsid w:val="00F6690F"/>
    <w:rsid w:val="00F6727D"/>
    <w:rsid w:val="00F70BE7"/>
    <w:rsid w:val="00F7150F"/>
    <w:rsid w:val="00F71A9B"/>
    <w:rsid w:val="00F7241D"/>
    <w:rsid w:val="00F726A7"/>
    <w:rsid w:val="00F73828"/>
    <w:rsid w:val="00F755F3"/>
    <w:rsid w:val="00F76155"/>
    <w:rsid w:val="00F7639A"/>
    <w:rsid w:val="00F8162D"/>
    <w:rsid w:val="00F82BD5"/>
    <w:rsid w:val="00F83772"/>
    <w:rsid w:val="00F84999"/>
    <w:rsid w:val="00F84D45"/>
    <w:rsid w:val="00F851D6"/>
    <w:rsid w:val="00F91D4B"/>
    <w:rsid w:val="00F93119"/>
    <w:rsid w:val="00F94A58"/>
    <w:rsid w:val="00F9772B"/>
    <w:rsid w:val="00FA087F"/>
    <w:rsid w:val="00FA47E8"/>
    <w:rsid w:val="00FA4E79"/>
    <w:rsid w:val="00FA7FA8"/>
    <w:rsid w:val="00FB3CBE"/>
    <w:rsid w:val="00FB480F"/>
    <w:rsid w:val="00FB49EE"/>
    <w:rsid w:val="00FC34FD"/>
    <w:rsid w:val="00FC3635"/>
    <w:rsid w:val="00FC51A5"/>
    <w:rsid w:val="00FC5A65"/>
    <w:rsid w:val="00FD18E0"/>
    <w:rsid w:val="00FD5544"/>
    <w:rsid w:val="00FD5628"/>
    <w:rsid w:val="00FD667C"/>
    <w:rsid w:val="00FE2B49"/>
    <w:rsid w:val="00FE4098"/>
    <w:rsid w:val="00FE4656"/>
    <w:rsid w:val="00FF1041"/>
    <w:rsid w:val="00FF1289"/>
    <w:rsid w:val="00FF20CF"/>
    <w:rsid w:val="00FF29C7"/>
    <w:rsid w:val="00FF40B2"/>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10">
    <w:name w:val="Ανεπίλυτη αναφορά1"/>
    <w:basedOn w:val="a0"/>
    <w:uiPriority w:val="99"/>
    <w:semiHidden/>
    <w:unhideWhenUsed/>
    <w:rsid w:val="00F3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instagram.com/auth_university_thessaloniki/"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Aristoteleio/?ref=bookmarks" TargetMode="External"/><Relationship Id="rId5" Type="http://schemas.openxmlformats.org/officeDocument/2006/relationships/webSettings" Target="webSettings.xml"/><Relationship Id="rId15" Type="http://schemas.openxmlformats.org/officeDocument/2006/relationships/hyperlink" Target="https://twitter.com/Auth_University" TargetMode="Externa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4301DA-D587-48B7-AB11-2E245C1A7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3</Pages>
  <Words>1152</Words>
  <Characters>6223</Characters>
  <Application>Microsoft Office Word</Application>
  <DocSecurity>0</DocSecurity>
  <Lines>51</Lines>
  <Paragraphs>1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elenlou@outlook.com.gr</cp:lastModifiedBy>
  <cp:revision>107</cp:revision>
  <cp:lastPrinted>2020-11-05T09:52:00Z</cp:lastPrinted>
  <dcterms:created xsi:type="dcterms:W3CDTF">2021-02-17T23:08:00Z</dcterms:created>
  <dcterms:modified xsi:type="dcterms:W3CDTF">2025-09-08T13:05:00Z</dcterms:modified>
</cp:coreProperties>
</file>